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6E62" w:rsidRPr="00D13BAC" w:rsidRDefault="00783DE2" w:rsidP="00783DE2">
      <w:pPr>
        <w:pStyle w:val="Title"/>
        <w:snapToGrid w:val="0"/>
        <w:ind w:right="440"/>
        <w:jc w:val="left"/>
        <w:rPr>
          <w:b w:val="0"/>
          <w:sz w:val="22"/>
        </w:rPr>
      </w:pPr>
      <w:r w:rsidRPr="00D13BAC">
        <w:rPr>
          <w:rFonts w:ascii="Arial" w:hAnsi="Arial" w:cs="Arial"/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398308</wp:posOffset>
                </wp:positionH>
                <wp:positionV relativeFrom="paragraph">
                  <wp:posOffset>11546</wp:posOffset>
                </wp:positionV>
                <wp:extent cx="949960" cy="1149790"/>
                <wp:effectExtent l="0" t="0" r="21590" b="1270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9960" cy="1149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6378" w:rsidRDefault="00966378">
                            <w:pPr>
                              <w:rPr>
                                <w:sz w:val="16"/>
                              </w:rPr>
                            </w:pPr>
                          </w:p>
                          <w:p w:rsidR="00966378" w:rsidRDefault="00966378">
                            <w:pPr>
                              <w:rPr>
                                <w:sz w:val="16"/>
                              </w:rPr>
                            </w:pPr>
                          </w:p>
                          <w:p w:rsidR="00966378" w:rsidRPr="00783DE2" w:rsidRDefault="00774B1C" w:rsidP="00774B1C">
                            <w:pPr>
                              <w:jc w:val="center"/>
                              <w:rPr>
                                <w:rFonts w:ascii="Arial" w:hAnsi="Arial" w:cs="Arial"/>
                                <w:spacing w:val="-4"/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br/>
                            </w:r>
                            <w:r w:rsidR="00966378" w:rsidRPr="00783DE2">
                              <w:rPr>
                                <w:rFonts w:ascii="Arial" w:hAnsi="Arial" w:cs="Arial"/>
                                <w:spacing w:val="-4"/>
                                <w:sz w:val="16"/>
                              </w:rPr>
                              <w:t>Please affix a recent photo</w:t>
                            </w:r>
                            <w:r w:rsidR="001630D2" w:rsidRPr="00783DE2">
                              <w:rPr>
                                <w:rFonts w:ascii="Arial" w:hAnsi="Arial" w:cs="Arial"/>
                                <w:spacing w:val="-4"/>
                                <w:sz w:val="16"/>
                              </w:rPr>
                              <w:t xml:space="preserve"> here</w:t>
                            </w:r>
                          </w:p>
                          <w:p w:rsidR="00966378" w:rsidRDefault="00966378">
                            <w:pPr>
                              <w:rPr>
                                <w:sz w:val="16"/>
                              </w:rPr>
                            </w:pPr>
                          </w:p>
                          <w:p w:rsidR="00CC0A0E" w:rsidRDefault="00CC0A0E">
                            <w:pPr>
                              <w:rPr>
                                <w:sz w:val="16"/>
                              </w:rPr>
                            </w:pPr>
                          </w:p>
                          <w:p w:rsidR="00CC0A0E" w:rsidRDefault="00CC0A0E">
                            <w:pPr>
                              <w:rPr>
                                <w:sz w:val="16"/>
                              </w:rPr>
                            </w:pPr>
                          </w:p>
                          <w:p w:rsidR="00CC0A0E" w:rsidRDefault="00CC0A0E">
                            <w:pPr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25.05pt;margin-top:.9pt;width:74.8pt;height:9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">
                <v:textbox>
                  <w:txbxContent>
                    <w:p w:rsidR="00966378" w:rsidRDefault="00966378">
                      <w:pPr>
                        <w:rPr>
                          <w:sz w:val="16"/>
                        </w:rPr>
                      </w:pPr>
                    </w:p>
                    <w:p w:rsidR="00966378" w:rsidRDefault="00966378">
                      <w:pPr>
                        <w:rPr>
                          <w:sz w:val="16"/>
                        </w:rPr>
                      </w:pPr>
                    </w:p>
                    <w:p w:rsidR="00966378" w:rsidRPr="00783DE2" w:rsidRDefault="00774B1C" w:rsidP="00774B1C">
                      <w:pPr>
                        <w:jc w:val="center"/>
                        <w:rPr>
                          <w:rFonts w:ascii="Arial" w:hAnsi="Arial" w:cs="Arial"/>
                          <w:spacing w:val="-4"/>
                          <w:sz w:val="16"/>
                        </w:rPr>
                      </w:pPr>
                      <w:r>
                        <w:rPr>
                          <w:sz w:val="16"/>
                        </w:rPr>
                        <w:br/>
                      </w:r>
                      <w:r w:rsidR="00966378" w:rsidRPr="00783DE2">
                        <w:rPr>
                          <w:rFonts w:ascii="Arial" w:hAnsi="Arial" w:cs="Arial"/>
                          <w:spacing w:val="-4"/>
                          <w:sz w:val="16"/>
                        </w:rPr>
                        <w:t>Please affix a recent photo</w:t>
                      </w:r>
                      <w:r w:rsidR="001630D2" w:rsidRPr="00783DE2">
                        <w:rPr>
                          <w:rFonts w:ascii="Arial" w:hAnsi="Arial" w:cs="Arial"/>
                          <w:spacing w:val="-4"/>
                          <w:sz w:val="16"/>
                        </w:rPr>
                        <w:t xml:space="preserve"> here</w:t>
                      </w:r>
                    </w:p>
                    <w:p w:rsidR="00966378" w:rsidRDefault="00966378">
                      <w:pPr>
                        <w:rPr>
                          <w:sz w:val="16"/>
                        </w:rPr>
                      </w:pPr>
                    </w:p>
                    <w:p w:rsidR="00CC0A0E" w:rsidRDefault="00CC0A0E">
                      <w:pPr>
                        <w:rPr>
                          <w:sz w:val="16"/>
                        </w:rPr>
                      </w:pPr>
                    </w:p>
                    <w:p w:rsidR="00CC0A0E" w:rsidRDefault="00CC0A0E">
                      <w:pPr>
                        <w:rPr>
                          <w:sz w:val="16"/>
                        </w:rPr>
                      </w:pPr>
                    </w:p>
                    <w:p w:rsidR="00CC0A0E" w:rsidRDefault="00CC0A0E">
                      <w:pPr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43BC7" w:rsidRPr="00D13BAC" w:rsidRDefault="005A7F39" w:rsidP="00A43BC7">
      <w:pPr>
        <w:spacing w:line="300" w:lineRule="exact"/>
        <w:jc w:val="center"/>
        <w:rPr>
          <w:rFonts w:ascii="Arial" w:hAnsi="Arial" w:cs="Arial"/>
          <w:b/>
          <w:sz w:val="20"/>
        </w:rPr>
      </w:pPr>
      <w:r w:rsidRPr="00D13BAC">
        <w:rPr>
          <w:rFonts w:ascii="Arial" w:hAnsi="Arial" w:cs="Arial"/>
          <w:b/>
          <w:sz w:val="20"/>
        </w:rPr>
        <w:t>THE UNIVERSITY OF HONG KONG</w:t>
      </w:r>
    </w:p>
    <w:p w:rsidR="005A7F39" w:rsidRPr="00D13BAC" w:rsidRDefault="001414F4" w:rsidP="00A43BC7">
      <w:pPr>
        <w:spacing w:line="300" w:lineRule="exact"/>
        <w:jc w:val="center"/>
        <w:rPr>
          <w:rFonts w:ascii="Arial" w:hAnsi="Arial" w:cs="Arial"/>
          <w:b/>
          <w:sz w:val="20"/>
        </w:rPr>
      </w:pPr>
      <w:r w:rsidRPr="00D13BAC">
        <w:rPr>
          <w:rFonts w:ascii="Arial" w:hAnsi="Arial" w:cs="Arial"/>
          <w:b/>
          <w:sz w:val="20"/>
        </w:rPr>
        <w:t>LKS FACULTY OF MEDICINE</w:t>
      </w:r>
    </w:p>
    <w:p w:rsidR="005A7F39" w:rsidRPr="00D13BAC" w:rsidRDefault="005A7F3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5428"/>
          <w:tab w:val="left" w:pos="6681"/>
        </w:tabs>
        <w:spacing w:line="300" w:lineRule="exact"/>
        <w:jc w:val="both"/>
        <w:rPr>
          <w:rFonts w:ascii="Arial" w:hAnsi="Arial" w:cs="Arial"/>
          <w:b/>
          <w:sz w:val="20"/>
        </w:rPr>
      </w:pPr>
    </w:p>
    <w:p w:rsidR="005A7F39" w:rsidRPr="00D13BAC" w:rsidRDefault="005A7F39" w:rsidP="00A43BC7">
      <w:pPr>
        <w:pStyle w:val="Heading1"/>
        <w:tabs>
          <w:tab w:val="clear" w:pos="-1440"/>
          <w:tab w:val="clear" w:pos="-720"/>
          <w:tab w:val="clear" w:pos="0"/>
          <w:tab w:val="clear" w:pos="564"/>
          <w:tab w:val="clear" w:pos="1128"/>
          <w:tab w:val="clear" w:pos="3609"/>
          <w:tab w:val="center" w:pos="4513"/>
        </w:tabs>
        <w:suppressAutoHyphens w:val="0"/>
        <w:spacing w:line="300" w:lineRule="exact"/>
        <w:jc w:val="center"/>
        <w:rPr>
          <w:rFonts w:ascii="Arial" w:hAnsi="Arial" w:cs="Arial"/>
          <w:spacing w:val="0"/>
          <w:sz w:val="20"/>
        </w:rPr>
      </w:pPr>
      <w:r w:rsidRPr="00D13BAC">
        <w:rPr>
          <w:rFonts w:ascii="Arial" w:hAnsi="Arial" w:cs="Arial"/>
          <w:spacing w:val="0"/>
          <w:sz w:val="20"/>
        </w:rPr>
        <w:t xml:space="preserve">APPLICATION </w:t>
      </w:r>
      <w:r w:rsidR="00CA10F2" w:rsidRPr="00D13BAC">
        <w:rPr>
          <w:rFonts w:ascii="Arial" w:hAnsi="Arial" w:cs="Arial"/>
          <w:spacing w:val="0"/>
          <w:sz w:val="20"/>
        </w:rPr>
        <w:t xml:space="preserve">FORM </w:t>
      </w:r>
      <w:r w:rsidRPr="00D13BAC">
        <w:rPr>
          <w:rFonts w:ascii="Arial" w:hAnsi="Arial" w:cs="Arial"/>
          <w:spacing w:val="0"/>
          <w:sz w:val="20"/>
        </w:rPr>
        <w:t>FOR ELECTIVE ATTACHMENT</w:t>
      </w:r>
    </w:p>
    <w:p w:rsidR="005A7F39" w:rsidRPr="00D13BAC" w:rsidRDefault="00774B1C">
      <w:pPr>
        <w:pStyle w:val="Heading1"/>
        <w:tabs>
          <w:tab w:val="clear" w:pos="564"/>
          <w:tab w:val="clear" w:pos="1128"/>
          <w:tab w:val="clear" w:pos="3609"/>
          <w:tab w:val="left" w:pos="720"/>
          <w:tab w:val="left" w:pos="1440"/>
        </w:tabs>
        <w:suppressAutoHyphens w:val="0"/>
        <w:spacing w:before="120" w:line="240" w:lineRule="auto"/>
        <w:rPr>
          <w:rFonts w:ascii="Arial" w:hAnsi="Arial" w:cs="Arial"/>
          <w:spacing w:val="0"/>
          <w:sz w:val="20"/>
        </w:rPr>
      </w:pPr>
      <w:r w:rsidRPr="00D13BAC">
        <w:rPr>
          <w:rFonts w:ascii="Times New Roman" w:hAnsi="Times New Roman"/>
          <w:spacing w:val="0"/>
          <w:sz w:val="20"/>
        </w:rPr>
        <w:br/>
      </w:r>
      <w:r w:rsidR="005A7F39" w:rsidRPr="00D13BAC">
        <w:rPr>
          <w:rFonts w:ascii="Arial" w:hAnsi="Arial" w:cs="Arial"/>
          <w:spacing w:val="0"/>
          <w:sz w:val="20"/>
        </w:rPr>
        <w:t>INSTRUCTIONS</w:t>
      </w:r>
    </w:p>
    <w:tbl>
      <w:tblPr>
        <w:tblW w:w="0" w:type="auto"/>
        <w:tblInd w:w="15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58" w:type="dxa"/>
          <w:right w:w="158" w:type="dxa"/>
        </w:tblCellMar>
        <w:tblLook w:val="0000" w:firstRow="0" w:lastRow="0" w:firstColumn="0" w:lastColumn="0" w:noHBand="0" w:noVBand="0"/>
      </w:tblPr>
      <w:tblGrid>
        <w:gridCol w:w="9890"/>
      </w:tblGrid>
      <w:tr w:rsidR="005A7F39" w:rsidRPr="00D13BAC" w:rsidTr="00F309FF">
        <w:trPr>
          <w:trHeight w:val="3652"/>
        </w:trPr>
        <w:tc>
          <w:tcPr>
            <w:tcW w:w="9890" w:type="dxa"/>
            <w:shd w:val="pct10" w:color="000000" w:fill="FFFFFF"/>
          </w:tcPr>
          <w:p w:rsidR="005A7F39" w:rsidRPr="00D13BAC" w:rsidRDefault="005A7F39">
            <w:pPr>
              <w:spacing w:line="182" w:lineRule="exact"/>
              <w:rPr>
                <w:sz w:val="20"/>
                <w:lang w:val="en-GB"/>
              </w:rPr>
            </w:pPr>
          </w:p>
          <w:p w:rsidR="005A7F39" w:rsidRPr="00D13BAC" w:rsidRDefault="005A7F39" w:rsidP="001F40C4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ind w:left="432" w:hanging="43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1.</w:t>
            </w:r>
            <w:r w:rsidRPr="00D13BAC">
              <w:rPr>
                <w:rFonts w:ascii="Arial" w:hAnsi="Arial" w:cs="Arial"/>
                <w:sz w:val="20"/>
                <w:lang w:val="en-GB"/>
              </w:rPr>
              <w:tab/>
              <w:t xml:space="preserve">Please read </w:t>
            </w:r>
            <w:r w:rsidR="00006DC9" w:rsidRPr="00D13BAC">
              <w:rPr>
                <w:rFonts w:ascii="Arial" w:hAnsi="Arial" w:cs="Arial"/>
                <w:sz w:val="20"/>
                <w:lang w:val="en-GB"/>
              </w:rPr>
              <w:t xml:space="preserve">carefully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the information on </w:t>
            </w:r>
            <w:r w:rsidR="001414F4" w:rsidRPr="00D13BAC">
              <w:rPr>
                <w:rFonts w:ascii="Arial" w:hAnsi="Arial" w:cs="Arial"/>
                <w:sz w:val="20"/>
                <w:lang w:val="en-GB"/>
              </w:rPr>
              <w:t>“</w:t>
            </w:r>
            <w:r w:rsidRPr="00D13BAC">
              <w:rPr>
                <w:rFonts w:ascii="Arial" w:hAnsi="Arial" w:cs="Arial"/>
                <w:sz w:val="20"/>
                <w:lang w:val="en-GB"/>
              </w:rPr>
              <w:t>Elective</w:t>
            </w:r>
            <w:r w:rsidR="00A43BC7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006DC9" w:rsidRPr="00D13BAC">
              <w:rPr>
                <w:rFonts w:ascii="Arial" w:hAnsi="Arial" w:cs="Arial"/>
                <w:sz w:val="20"/>
                <w:lang w:val="en-GB"/>
              </w:rPr>
              <w:t>Attachment</w:t>
            </w:r>
            <w:r w:rsidR="001414F4" w:rsidRPr="00D13BAC">
              <w:rPr>
                <w:rFonts w:ascii="Arial" w:hAnsi="Arial" w:cs="Arial"/>
                <w:sz w:val="20"/>
                <w:lang w:val="en-GB"/>
              </w:rPr>
              <w:t>”</w:t>
            </w:r>
            <w:r w:rsidR="00006DC9" w:rsidRPr="00D13BAC">
              <w:rPr>
                <w:rFonts w:ascii="Arial" w:hAnsi="Arial" w:cs="Arial"/>
                <w:sz w:val="20"/>
                <w:lang w:val="en-GB"/>
              </w:rPr>
              <w:t xml:space="preserve"> on the web page </w:t>
            </w:r>
            <w:r w:rsidR="00145E9D" w:rsidRPr="00D13BAC">
              <w:rPr>
                <w:rFonts w:ascii="Arial" w:hAnsi="Arial" w:cs="Arial"/>
                <w:sz w:val="20"/>
                <w:lang w:val="en-GB"/>
              </w:rPr>
              <w:t xml:space="preserve">of </w:t>
            </w:r>
            <w:r w:rsidR="001414F4" w:rsidRPr="00D13BAC">
              <w:rPr>
                <w:rFonts w:ascii="Arial" w:hAnsi="Arial" w:cs="Arial"/>
                <w:sz w:val="20"/>
                <w:lang w:val="en-GB"/>
              </w:rPr>
              <w:t>LKS</w:t>
            </w:r>
            <w:r w:rsidR="00CA10F2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145E9D" w:rsidRPr="00D13BAC">
              <w:rPr>
                <w:rFonts w:ascii="Arial" w:hAnsi="Arial" w:cs="Arial"/>
                <w:sz w:val="20"/>
                <w:lang w:val="en-GB"/>
              </w:rPr>
              <w:t xml:space="preserve">Faculty of Medicine, </w:t>
            </w:r>
            <w:r w:rsidR="00CA10F2" w:rsidRPr="00D13BAC">
              <w:rPr>
                <w:rFonts w:ascii="Arial" w:hAnsi="Arial" w:cs="Arial"/>
                <w:sz w:val="20"/>
                <w:lang w:val="en-GB"/>
              </w:rPr>
              <w:t xml:space="preserve">the </w:t>
            </w:r>
            <w:r w:rsidR="00145E9D" w:rsidRPr="00D13BAC">
              <w:rPr>
                <w:rFonts w:ascii="Arial" w:hAnsi="Arial" w:cs="Arial"/>
                <w:sz w:val="20"/>
                <w:lang w:val="en-GB"/>
              </w:rPr>
              <w:t>University of Hong Kong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before </w:t>
            </w:r>
            <w:r w:rsidR="00CA10F2" w:rsidRPr="00D13BAC">
              <w:rPr>
                <w:rFonts w:ascii="Arial" w:hAnsi="Arial" w:cs="Arial"/>
                <w:sz w:val="20"/>
                <w:lang w:val="en-GB"/>
              </w:rPr>
              <w:t>completing th</w:t>
            </w:r>
            <w:r w:rsidR="001414F4" w:rsidRPr="00D13BAC">
              <w:rPr>
                <w:rFonts w:ascii="Arial" w:hAnsi="Arial" w:cs="Arial"/>
                <w:sz w:val="20"/>
                <w:lang w:val="en-GB"/>
              </w:rPr>
              <w:t>is</w:t>
            </w:r>
            <w:r w:rsidR="00CA10F2" w:rsidRPr="00D13BAC">
              <w:rPr>
                <w:rFonts w:ascii="Arial" w:hAnsi="Arial" w:cs="Arial"/>
                <w:sz w:val="20"/>
                <w:lang w:val="en-GB"/>
              </w:rPr>
              <w:t xml:space="preserve"> application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form.</w:t>
            </w:r>
            <w:r w:rsidR="001D6F9D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783DE2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EF7237" w:rsidRPr="00D13BAC">
              <w:rPr>
                <w:rFonts w:ascii="Arial" w:hAnsi="Arial" w:cs="Arial"/>
                <w:sz w:val="20"/>
                <w:lang w:val="en-GB"/>
              </w:rPr>
              <w:t xml:space="preserve">Your attention is drawn to the </w:t>
            </w:r>
            <w:r w:rsidR="00C0500F" w:rsidRPr="00D13BAC">
              <w:rPr>
                <w:rFonts w:ascii="Arial" w:hAnsi="Arial" w:cs="Arial"/>
                <w:sz w:val="20"/>
                <w:lang w:val="en-GB"/>
              </w:rPr>
              <w:t>blackout</w:t>
            </w:r>
            <w:r w:rsidR="00EF7237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276E3E" w:rsidRPr="00D13BAC">
              <w:rPr>
                <w:rFonts w:ascii="Arial" w:hAnsi="Arial" w:cs="Arial"/>
                <w:sz w:val="20"/>
                <w:lang w:val="en-GB"/>
              </w:rPr>
              <w:t>months</w:t>
            </w:r>
            <w:r w:rsidR="00EF7237" w:rsidRPr="00D13BAC">
              <w:rPr>
                <w:rFonts w:ascii="Arial" w:hAnsi="Arial" w:cs="Arial"/>
                <w:sz w:val="20"/>
                <w:lang w:val="en-GB"/>
              </w:rPr>
              <w:t xml:space="preserve"> when </w:t>
            </w:r>
            <w:r w:rsidR="001D6F9D" w:rsidRPr="00D13BAC">
              <w:rPr>
                <w:rFonts w:ascii="Arial" w:hAnsi="Arial" w:cs="Arial"/>
                <w:sz w:val="20"/>
                <w:lang w:val="en-GB"/>
              </w:rPr>
              <w:t>elective student</w:t>
            </w:r>
            <w:r w:rsidR="00276E3E" w:rsidRPr="00D13BAC">
              <w:rPr>
                <w:rFonts w:ascii="Arial" w:hAnsi="Arial" w:cs="Arial"/>
                <w:sz w:val="20"/>
                <w:lang w:val="en-GB"/>
              </w:rPr>
              <w:t>s</w:t>
            </w:r>
            <w:r w:rsidR="001D6F9D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276E3E" w:rsidRPr="00D13BAC">
              <w:rPr>
                <w:rFonts w:ascii="Arial" w:hAnsi="Arial" w:cs="Arial"/>
                <w:sz w:val="20"/>
                <w:lang w:val="en-GB"/>
              </w:rPr>
              <w:t>are</w:t>
            </w:r>
            <w:r w:rsidR="00783DE2" w:rsidRPr="00D13BAC">
              <w:rPr>
                <w:rFonts w:ascii="Arial" w:hAnsi="Arial" w:cs="Arial"/>
                <w:sz w:val="20"/>
                <w:lang w:val="en-GB"/>
              </w:rPr>
              <w:t xml:space="preserve"> not accepted.</w:t>
            </w:r>
          </w:p>
          <w:p w:rsidR="005A7F39" w:rsidRPr="00D13BAC" w:rsidRDefault="005A7F39" w:rsidP="001F40C4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jc w:val="both"/>
              <w:rPr>
                <w:rFonts w:ascii="Arial" w:hAnsi="Arial" w:cs="Arial"/>
                <w:sz w:val="20"/>
              </w:rPr>
            </w:pPr>
          </w:p>
          <w:p w:rsidR="00B676E5" w:rsidRPr="00D13BAC" w:rsidRDefault="001F40C4" w:rsidP="00B676E5">
            <w:pPr>
              <w:numPr>
                <w:ilvl w:val="0"/>
                <w:numId w:val="31"/>
              </w:numPr>
              <w:tabs>
                <w:tab w:val="clear" w:pos="570"/>
                <w:tab w:val="left" w:pos="-720"/>
                <w:tab w:val="left" w:pos="0"/>
                <w:tab w:val="num" w:pos="442"/>
                <w:tab w:val="left" w:pos="720"/>
                <w:tab w:val="left" w:pos="1440"/>
                <w:tab w:val="left" w:pos="5472"/>
                <w:tab w:val="left" w:pos="6768"/>
              </w:tabs>
              <w:ind w:left="442" w:hanging="44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Please note the following </w:t>
            </w:r>
            <w:r w:rsidRPr="00D13BAC">
              <w:rPr>
                <w:rFonts w:ascii="Arial" w:hAnsi="Arial" w:cs="Arial"/>
                <w:b/>
                <w:sz w:val="20"/>
                <w:lang w:val="en-GB"/>
              </w:rPr>
              <w:t xml:space="preserve">MUST </w:t>
            </w:r>
            <w:r w:rsidRPr="00FF34AB">
              <w:rPr>
                <w:rFonts w:ascii="Arial" w:hAnsi="Arial" w:cs="Arial"/>
                <w:sz w:val="20"/>
                <w:lang w:val="en-GB"/>
              </w:rPr>
              <w:t>be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attached </w:t>
            </w:r>
            <w:r w:rsidR="001630D2" w:rsidRPr="00D13BAC">
              <w:rPr>
                <w:rFonts w:ascii="Arial" w:hAnsi="Arial" w:cs="Arial"/>
                <w:sz w:val="20"/>
                <w:lang w:val="en-GB"/>
              </w:rPr>
              <w:t>to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th</w:t>
            </w:r>
            <w:r w:rsidR="00B676E5" w:rsidRPr="00D13BAC">
              <w:rPr>
                <w:rFonts w:ascii="Arial" w:hAnsi="Arial" w:cs="Arial"/>
                <w:sz w:val="20"/>
                <w:lang w:val="en-GB"/>
              </w:rPr>
              <w:t>is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application form</w:t>
            </w:r>
            <w:r w:rsidR="00B676E5" w:rsidRPr="00D13BAC">
              <w:rPr>
                <w:rFonts w:ascii="Arial" w:hAnsi="Arial" w:cs="Arial"/>
                <w:sz w:val="20"/>
                <w:lang w:val="en-GB"/>
              </w:rPr>
              <w:t>.  Application without any of the following items will NOT be processed.  Academic transcript and C.V. are NOT required to be submitted.</w:t>
            </w:r>
          </w:p>
          <w:p w:rsidR="00B676E5" w:rsidRDefault="00C0500F" w:rsidP="00783DE2">
            <w:pPr>
              <w:numPr>
                <w:ilvl w:val="0"/>
                <w:numId w:val="38"/>
              </w:numPr>
              <w:tabs>
                <w:tab w:val="left" w:pos="-720"/>
                <w:tab w:val="left" w:pos="0"/>
                <w:tab w:val="left" w:pos="808"/>
                <w:tab w:val="left" w:pos="1440"/>
                <w:tab w:val="left" w:pos="5472"/>
                <w:tab w:val="left" w:pos="6768"/>
              </w:tabs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A</w:t>
            </w:r>
            <w:r w:rsidR="00B676E5" w:rsidRPr="00D13BAC">
              <w:rPr>
                <w:rFonts w:ascii="Arial" w:hAnsi="Arial" w:cs="Arial"/>
                <w:sz w:val="20"/>
                <w:lang w:val="en-GB"/>
              </w:rPr>
              <w:t xml:space="preserve"> recent photo affixed to the space provided above </w:t>
            </w:r>
          </w:p>
          <w:p w:rsidR="005C1A83" w:rsidRPr="00B2757F" w:rsidRDefault="005C1A83" w:rsidP="00783DE2">
            <w:pPr>
              <w:numPr>
                <w:ilvl w:val="0"/>
                <w:numId w:val="38"/>
              </w:numPr>
              <w:tabs>
                <w:tab w:val="left" w:pos="-720"/>
                <w:tab w:val="left" w:pos="0"/>
                <w:tab w:val="left" w:pos="808"/>
                <w:tab w:val="left" w:pos="1440"/>
                <w:tab w:val="left" w:pos="5472"/>
                <w:tab w:val="left" w:pos="6768"/>
              </w:tabs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B2757F">
              <w:rPr>
                <w:rFonts w:ascii="Arial" w:hAnsi="Arial" w:cs="Arial"/>
                <w:sz w:val="20"/>
                <w:lang w:val="en-GB"/>
              </w:rPr>
              <w:t>HKID card copy/ passport copy / entry permit</w:t>
            </w:r>
          </w:p>
          <w:p w:rsidR="00B676E5" w:rsidRPr="00D13BAC" w:rsidRDefault="00B676E5" w:rsidP="00783DE2">
            <w:pPr>
              <w:numPr>
                <w:ilvl w:val="0"/>
                <w:numId w:val="38"/>
              </w:numPr>
              <w:tabs>
                <w:tab w:val="left" w:pos="-720"/>
                <w:tab w:val="left" w:pos="0"/>
                <w:tab w:val="left" w:pos="808"/>
                <w:tab w:val="left" w:pos="1440"/>
                <w:tab w:val="left" w:pos="5472"/>
                <w:tab w:val="left" w:pos="6768"/>
              </w:tabs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A recommendation letter from the Dean’s Office of the applicant’s medical school</w:t>
            </w:r>
          </w:p>
          <w:p w:rsidR="00B676E5" w:rsidRPr="00D13BAC" w:rsidRDefault="00B676E5" w:rsidP="00783DE2">
            <w:pPr>
              <w:numPr>
                <w:ilvl w:val="0"/>
                <w:numId w:val="38"/>
              </w:numPr>
              <w:tabs>
                <w:tab w:val="left" w:pos="-720"/>
                <w:tab w:val="left" w:pos="0"/>
                <w:tab w:val="left" w:pos="808"/>
                <w:tab w:val="left" w:pos="1440"/>
                <w:tab w:val="left" w:pos="5472"/>
                <w:tab w:val="left" w:pos="6768"/>
              </w:tabs>
              <w:ind w:left="808" w:hanging="328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A letter issued by the applicant’s medical school certifying the completion of infection control training in the use of PPE, which includes mask fitting, gowning, gloving and hand washing techniques </w:t>
            </w:r>
          </w:p>
          <w:p w:rsidR="007072B0" w:rsidRDefault="00B676E5" w:rsidP="00783DE2">
            <w:pPr>
              <w:numPr>
                <w:ilvl w:val="0"/>
                <w:numId w:val="38"/>
              </w:numPr>
              <w:tabs>
                <w:tab w:val="left" w:pos="-720"/>
                <w:tab w:val="left" w:pos="0"/>
                <w:tab w:val="left" w:pos="808"/>
                <w:tab w:val="left" w:pos="1440"/>
                <w:tab w:val="left" w:pos="5472"/>
                <w:tab w:val="left" w:pos="6768"/>
              </w:tabs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A crossed cheque/bank draft for payment of the administr</w:t>
            </w:r>
            <w:r w:rsidR="007072B0">
              <w:rPr>
                <w:rFonts w:ascii="Arial" w:hAnsi="Arial" w:cs="Arial"/>
                <w:sz w:val="20"/>
                <w:lang w:val="en-GB"/>
              </w:rPr>
              <w:t>ative fee</w:t>
            </w:r>
          </w:p>
          <w:p w:rsidR="00B676E5" w:rsidRPr="00B2757F" w:rsidRDefault="007072B0" w:rsidP="00783DE2">
            <w:pPr>
              <w:numPr>
                <w:ilvl w:val="0"/>
                <w:numId w:val="38"/>
              </w:numPr>
              <w:tabs>
                <w:tab w:val="left" w:pos="-720"/>
                <w:tab w:val="left" w:pos="0"/>
                <w:tab w:val="left" w:pos="808"/>
                <w:tab w:val="left" w:pos="1440"/>
                <w:tab w:val="left" w:pos="5472"/>
                <w:tab w:val="left" w:pos="6768"/>
              </w:tabs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B2757F">
              <w:rPr>
                <w:rFonts w:ascii="Arial" w:hAnsi="Arial" w:cs="Arial"/>
                <w:sz w:val="20"/>
                <w:lang w:val="en-GB"/>
              </w:rPr>
              <w:t>Information of insurance coverage</w:t>
            </w:r>
            <w:r w:rsidR="00D30A9F" w:rsidRPr="00B2757F">
              <w:rPr>
                <w:rFonts w:ascii="Arial" w:hAnsi="Arial" w:cs="Arial"/>
                <w:sz w:val="20"/>
                <w:lang w:val="en-GB"/>
              </w:rPr>
              <w:t xml:space="preserve"> (to be submitted upon acceptance of application)</w:t>
            </w:r>
            <w:r w:rsidRPr="00B2757F">
              <w:rPr>
                <w:rFonts w:ascii="Arial" w:hAnsi="Arial" w:cs="Arial"/>
                <w:sz w:val="20"/>
                <w:lang w:val="en-GB"/>
              </w:rPr>
              <w:t>.</w:t>
            </w:r>
            <w:r w:rsidR="00B676E5" w:rsidRPr="00B2757F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:rsidR="00B676E5" w:rsidRPr="00D13BAC" w:rsidRDefault="00B676E5" w:rsidP="00B676E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5472"/>
                <w:tab w:val="left" w:pos="6768"/>
              </w:tabs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:rsidR="00B676E5" w:rsidRPr="00D13BAC" w:rsidRDefault="00CA10F2" w:rsidP="00B676E5">
            <w:pPr>
              <w:numPr>
                <w:ilvl w:val="0"/>
                <w:numId w:val="31"/>
              </w:numPr>
              <w:tabs>
                <w:tab w:val="clear" w:pos="570"/>
                <w:tab w:val="left" w:pos="-720"/>
                <w:tab w:val="left" w:pos="0"/>
                <w:tab w:val="num" w:pos="442"/>
                <w:tab w:val="left" w:pos="720"/>
                <w:tab w:val="left" w:pos="1440"/>
                <w:tab w:val="left" w:pos="5472"/>
                <w:tab w:val="left" w:pos="6768"/>
              </w:tabs>
              <w:ind w:left="442" w:hanging="44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b/>
                <w:sz w:val="20"/>
                <w:lang w:val="en-GB"/>
              </w:rPr>
              <w:t>Th</w:t>
            </w:r>
            <w:r w:rsidR="00B676E5" w:rsidRPr="00D13BAC">
              <w:rPr>
                <w:rFonts w:ascii="Arial" w:hAnsi="Arial" w:cs="Arial"/>
                <w:b/>
                <w:sz w:val="20"/>
                <w:lang w:val="en-GB"/>
              </w:rPr>
              <w:t>is</w:t>
            </w:r>
            <w:r w:rsidRPr="00D13BAC">
              <w:rPr>
                <w:rFonts w:ascii="Arial" w:hAnsi="Arial" w:cs="Arial"/>
                <w:b/>
                <w:sz w:val="20"/>
                <w:lang w:val="en-GB"/>
              </w:rPr>
              <w:t xml:space="preserve"> application</w:t>
            </w:r>
            <w:r w:rsidR="005A7F39" w:rsidRPr="00D13BAC">
              <w:rPr>
                <w:rFonts w:ascii="Arial" w:hAnsi="Arial" w:cs="Arial"/>
                <w:b/>
                <w:sz w:val="20"/>
                <w:lang w:val="en-GB"/>
              </w:rPr>
              <w:t xml:space="preserve"> form must be </w:t>
            </w:r>
            <w:r w:rsidR="008D4029" w:rsidRPr="00D13BAC">
              <w:rPr>
                <w:rFonts w:ascii="Arial" w:hAnsi="Arial" w:cs="Arial"/>
                <w:b/>
                <w:sz w:val="20"/>
                <w:lang w:val="en-GB"/>
              </w:rPr>
              <w:t>completed by typing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 and </w:t>
            </w:r>
            <w:r w:rsidR="008D4029" w:rsidRPr="00D13BAC">
              <w:rPr>
                <w:rFonts w:ascii="Arial" w:hAnsi="Arial" w:cs="Arial"/>
                <w:sz w:val="20"/>
                <w:lang w:val="en-GB"/>
              </w:rPr>
              <w:t xml:space="preserve">should be 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sent </w:t>
            </w:r>
            <w:r w:rsidR="00B676E5" w:rsidRPr="00D13BAC">
              <w:rPr>
                <w:rFonts w:ascii="Arial" w:hAnsi="Arial" w:cs="Arial"/>
                <w:sz w:val="20"/>
                <w:lang w:val="en-GB"/>
              </w:rPr>
              <w:t>to the following address. Please mark “</w:t>
            </w:r>
            <w:r w:rsidR="00B676E5" w:rsidRPr="00D13BAC">
              <w:rPr>
                <w:rFonts w:ascii="Arial" w:hAnsi="Arial" w:cs="Arial"/>
                <w:b/>
                <w:i/>
                <w:sz w:val="20"/>
                <w:lang w:val="en-GB"/>
              </w:rPr>
              <w:t>Elective Attachment Application</w:t>
            </w:r>
            <w:r w:rsidR="00B676E5" w:rsidRPr="00D13BAC">
              <w:rPr>
                <w:rFonts w:ascii="Arial" w:hAnsi="Arial" w:cs="Arial"/>
                <w:sz w:val="20"/>
                <w:lang w:val="en-GB"/>
              </w:rPr>
              <w:t>” on the envelope.</w:t>
            </w:r>
          </w:p>
          <w:p w:rsidR="00B676E5" w:rsidRPr="00D13BAC" w:rsidRDefault="00B676E5" w:rsidP="00B676E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5472"/>
                <w:tab w:val="left" w:pos="6768"/>
              </w:tabs>
              <w:ind w:left="44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LKS Faculty of Medicine</w:t>
            </w:r>
          </w:p>
          <w:p w:rsidR="00B676E5" w:rsidRPr="00D13BAC" w:rsidRDefault="00783DE2" w:rsidP="00B676E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5472"/>
                <w:tab w:val="left" w:pos="6768"/>
              </w:tabs>
              <w:ind w:left="44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The University of Hong Kong</w:t>
            </w:r>
          </w:p>
          <w:p w:rsidR="00B676E5" w:rsidRPr="00D13BAC" w:rsidRDefault="00B676E5" w:rsidP="00B676E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5472"/>
                <w:tab w:val="left" w:pos="6768"/>
              </w:tabs>
              <w:ind w:left="44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5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>/F, William MW Mong Block, Faculty of Medicine Building</w:t>
            </w:r>
          </w:p>
          <w:p w:rsidR="00B676E5" w:rsidRPr="00D13BAC" w:rsidRDefault="005A7F39" w:rsidP="00B676E5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5472"/>
                <w:tab w:val="left" w:pos="6768"/>
              </w:tabs>
              <w:ind w:left="44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21 Sassoon Road, </w:t>
            </w:r>
            <w:proofErr w:type="spellStart"/>
            <w:r w:rsidRPr="00D13BAC">
              <w:rPr>
                <w:rFonts w:ascii="Arial" w:hAnsi="Arial" w:cs="Arial"/>
                <w:sz w:val="20"/>
                <w:lang w:val="en-GB"/>
              </w:rPr>
              <w:t>Pokfulam</w:t>
            </w:r>
            <w:proofErr w:type="spellEnd"/>
            <w:r w:rsidRPr="00D13BAC">
              <w:rPr>
                <w:rFonts w:ascii="Arial" w:hAnsi="Arial" w:cs="Arial"/>
                <w:sz w:val="20"/>
                <w:lang w:val="en-GB"/>
              </w:rPr>
              <w:t>, Hong Kong</w:t>
            </w:r>
          </w:p>
          <w:p w:rsidR="00436863" w:rsidRPr="00D13BAC" w:rsidRDefault="00436863" w:rsidP="001F40C4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:rsidR="005A7F39" w:rsidRPr="00D13BAC" w:rsidRDefault="00436863" w:rsidP="00977BAC">
            <w:pPr>
              <w:numPr>
                <w:ilvl w:val="0"/>
                <w:numId w:val="31"/>
              </w:numPr>
              <w:tabs>
                <w:tab w:val="clear" w:pos="570"/>
                <w:tab w:val="left" w:pos="-720"/>
                <w:tab w:val="left" w:pos="0"/>
                <w:tab w:val="num" w:pos="442"/>
                <w:tab w:val="left" w:pos="720"/>
                <w:tab w:val="left" w:pos="1440"/>
                <w:tab w:val="left" w:pos="5472"/>
                <w:tab w:val="left" w:pos="6768"/>
              </w:tabs>
              <w:ind w:left="442" w:hanging="442"/>
              <w:jc w:val="both"/>
              <w:rPr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All information obtained will be used solely for elective placement and academic purposes by </w:t>
            </w:r>
            <w:r w:rsidR="001D687E" w:rsidRPr="00D13BAC">
              <w:rPr>
                <w:rFonts w:ascii="Arial" w:hAnsi="Arial" w:cs="Arial"/>
                <w:sz w:val="20"/>
                <w:lang w:val="en-GB"/>
              </w:rPr>
              <w:t>LKS</w:t>
            </w:r>
            <w:r w:rsidR="00F309FF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D13BAC">
              <w:rPr>
                <w:rFonts w:ascii="Arial" w:hAnsi="Arial" w:cs="Arial"/>
                <w:sz w:val="20"/>
                <w:lang w:val="en-GB"/>
              </w:rPr>
              <w:t>Faculty of Medicine, the University of Hong Kong.</w:t>
            </w:r>
          </w:p>
        </w:tc>
      </w:tr>
    </w:tbl>
    <w:p w:rsidR="005A7F39" w:rsidRPr="00D13BAC" w:rsidRDefault="005A7F3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spacing w:line="240" w:lineRule="exact"/>
        <w:jc w:val="both"/>
        <w:rPr>
          <w:b/>
          <w:sz w:val="20"/>
          <w:lang w:val="en-GB"/>
        </w:rPr>
      </w:pPr>
    </w:p>
    <w:p w:rsidR="005A7F39" w:rsidRPr="00D13BAC" w:rsidRDefault="00774B1C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spacing w:line="240" w:lineRule="exact"/>
        <w:jc w:val="both"/>
        <w:rPr>
          <w:rFonts w:ascii="Arial" w:hAnsi="Arial" w:cs="Arial"/>
          <w:b/>
          <w:sz w:val="20"/>
          <w:lang w:val="en-GB"/>
        </w:rPr>
      </w:pPr>
      <w:r w:rsidRPr="00D13BAC">
        <w:rPr>
          <w:b/>
          <w:sz w:val="20"/>
          <w:lang w:val="en-GB"/>
        </w:rPr>
        <w:br/>
      </w:r>
      <w:r w:rsidR="005A7F39" w:rsidRPr="00D13BAC">
        <w:rPr>
          <w:rFonts w:ascii="Arial" w:hAnsi="Arial" w:cs="Arial"/>
          <w:b/>
          <w:sz w:val="20"/>
          <w:lang w:val="en-GB"/>
        </w:rPr>
        <w:t>PERSONAL PARTICULARS</w:t>
      </w:r>
    </w:p>
    <w:tbl>
      <w:tblPr>
        <w:tblW w:w="9890" w:type="dxa"/>
        <w:tblInd w:w="15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58" w:type="dxa"/>
          <w:right w:w="158" w:type="dxa"/>
        </w:tblCellMar>
        <w:tblLook w:val="0000" w:firstRow="0" w:lastRow="0" w:firstColumn="0" w:lastColumn="0" w:noHBand="0" w:noVBand="0"/>
      </w:tblPr>
      <w:tblGrid>
        <w:gridCol w:w="9890"/>
      </w:tblGrid>
      <w:tr w:rsidR="005A7F39" w:rsidRPr="00D13BAC" w:rsidTr="000D62E7">
        <w:tc>
          <w:tcPr>
            <w:tcW w:w="9890" w:type="dxa"/>
          </w:tcPr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lang w:val="en-GB"/>
              </w:rPr>
            </w:pP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Name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 Title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</w:t>
            </w:r>
            <w:r w:rsidR="0010326D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Prof. / Dr /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Mr / Ms / Mrs / Miss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ab/>
            </w:r>
            <w:r w:rsidRPr="00D13BAC">
              <w:rPr>
                <w:rFonts w:ascii="Arial" w:hAnsi="Arial" w:cs="Arial"/>
                <w:sz w:val="20"/>
                <w:lang w:val="en-GB"/>
              </w:rPr>
              <w:tab/>
            </w:r>
            <w:r w:rsidRPr="00D13BAC">
              <w:rPr>
                <w:rFonts w:ascii="Arial" w:hAnsi="Arial" w:cs="Arial"/>
                <w:i/>
                <w:sz w:val="18"/>
                <w:szCs w:val="18"/>
                <w:lang w:val="en-GB"/>
              </w:rPr>
              <w:t>(First name)        (Family name)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  </w:t>
            </w:r>
            <w:r w:rsidR="0010326D" w:rsidRPr="00D13BAC">
              <w:rPr>
                <w:rFonts w:ascii="Arial" w:hAnsi="Arial" w:cs="Arial"/>
                <w:sz w:val="20"/>
                <w:lang w:val="en-GB"/>
              </w:rPr>
              <w:t xml:space="preserve">                         </w:t>
            </w:r>
            <w:r w:rsidR="0010326D" w:rsidRPr="00D13BAC">
              <w:rPr>
                <w:rFonts w:ascii="Arial" w:hAnsi="Arial" w:cs="Arial"/>
                <w:i/>
                <w:sz w:val="18"/>
                <w:szCs w:val="18"/>
                <w:lang w:val="en-GB"/>
              </w:rPr>
              <w:t>(Please delete as appropriate)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         </w:t>
            </w:r>
            <w:r w:rsidRPr="00D13BAC">
              <w:rPr>
                <w:sz w:val="20"/>
                <w:lang w:val="en-GB"/>
              </w:rPr>
              <w:t xml:space="preserve">  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sz w:val="20"/>
                <w:lang w:val="en-GB"/>
              </w:rPr>
            </w:pPr>
          </w:p>
          <w:p w:rsidR="005A7F39" w:rsidRPr="00D13BAC" w:rsidRDefault="00483687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lang w:val="en-GB"/>
              </w:rPr>
            </w:pPr>
            <w:smartTag w:uri="urn:schemas-microsoft-com:office:smarttags" w:element="place">
              <w:r w:rsidRPr="00D13BAC">
                <w:rPr>
                  <w:rFonts w:ascii="Arial" w:hAnsi="Arial" w:cs="Arial"/>
                  <w:sz w:val="20"/>
                  <w:lang w:val="en-GB"/>
                </w:rPr>
                <w:t>Hong Kong</w:t>
              </w:r>
            </w:smartTag>
            <w:r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F01E36" w:rsidRPr="00D13BAC">
              <w:rPr>
                <w:rFonts w:ascii="Arial" w:hAnsi="Arial" w:cs="Arial"/>
                <w:sz w:val="20"/>
                <w:lang w:val="en-GB"/>
              </w:rPr>
              <w:t>Permanent</w:t>
            </w:r>
            <w:r w:rsidR="00927320" w:rsidRPr="00D13BAC">
              <w:rPr>
                <w:rFonts w:ascii="Arial" w:hAnsi="Arial" w:cs="Arial"/>
                <w:sz w:val="20"/>
                <w:lang w:val="en-GB"/>
              </w:rPr>
              <w:t xml:space="preserve"> Identity Card</w:t>
            </w:r>
            <w:r w:rsidR="003F27E8" w:rsidRPr="00D13BAC">
              <w:rPr>
                <w:rFonts w:ascii="Arial" w:hAnsi="Arial" w:cs="Arial"/>
                <w:sz w:val="20"/>
                <w:lang w:val="en-GB"/>
              </w:rPr>
              <w:t xml:space="preserve"> No.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5A7F39" w:rsidRPr="00D13BAC">
              <w:rPr>
                <w:rFonts w:ascii="Arial" w:hAnsi="Arial" w:cs="Arial"/>
                <w:i/>
                <w:sz w:val="18"/>
                <w:szCs w:val="18"/>
                <w:lang w:val="en-GB"/>
              </w:rPr>
              <w:t>(if applicable)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:  </w:t>
            </w:r>
            <w:r w:rsidR="005A7F39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</w:t>
            </w:r>
            <w:r w:rsidR="0010326D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Passport No.: </w:t>
            </w:r>
            <w:r w:rsidR="005A7F39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                                                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sz w:val="20"/>
                <w:lang w:val="en-GB"/>
              </w:rPr>
            </w:pP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Date of birth</w:t>
            </w:r>
            <w:r w:rsidR="0010326D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774B1C" w:rsidRPr="00D13BAC">
              <w:rPr>
                <w:rFonts w:ascii="Arial" w:hAnsi="Arial" w:cs="Arial"/>
                <w:i/>
                <w:sz w:val="18"/>
                <w:szCs w:val="18"/>
                <w:lang w:val="en-GB"/>
              </w:rPr>
              <w:t>(day-month-year)</w:t>
            </w:r>
            <w:r w:rsidRPr="00D13BAC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  <w:r w:rsidRPr="00D13BAC">
              <w:rPr>
                <w:rFonts w:ascii="Arial" w:hAnsi="Arial" w:cs="Arial"/>
                <w:sz w:val="18"/>
                <w:szCs w:val="18"/>
                <w:u w:val="single"/>
                <w:lang w:val="en-GB"/>
              </w:rPr>
              <w:t xml:space="preserve">                       </w:t>
            </w:r>
            <w:r w:rsidRPr="00D13BAC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Nationality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                </w:t>
            </w:r>
          </w:p>
          <w:p w:rsidR="005A7F39" w:rsidRPr="00D13BAC" w:rsidRDefault="0010326D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sz w:val="18"/>
                <w:szCs w:val="18"/>
                <w:lang w:val="en-GB"/>
              </w:rPr>
            </w:pPr>
            <w:r w:rsidRPr="00D13BAC">
              <w:rPr>
                <w:i/>
                <w:sz w:val="20"/>
                <w:lang w:val="en-GB"/>
              </w:rPr>
              <w:t xml:space="preserve">            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Place of birth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Country of permanent residence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sz w:val="20"/>
                <w:lang w:val="en-GB"/>
              </w:rPr>
            </w:pP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u w:val="single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Correspondence address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                                                                 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sz w:val="20"/>
                <w:u w:val="single"/>
                <w:lang w:val="en-GB"/>
              </w:rPr>
            </w:pPr>
          </w:p>
          <w:p w:rsidR="005A7F39" w:rsidRPr="00D13BAC" w:rsidRDefault="0010326D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Contact </w:t>
            </w:r>
            <w:r w:rsidR="003F27E8" w:rsidRPr="00D13BAC">
              <w:rPr>
                <w:rFonts w:ascii="Arial" w:hAnsi="Arial" w:cs="Arial"/>
                <w:sz w:val="20"/>
                <w:lang w:val="en-GB"/>
              </w:rPr>
              <w:t>No.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: </w:t>
            </w:r>
            <w:r w:rsidR="005A7F39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</w:t>
            </w:r>
            <w:r w:rsidR="005A2B4B" w:rsidRPr="00D13BAC">
              <w:rPr>
                <w:rFonts w:ascii="Arial" w:hAnsi="Arial" w:cs="Arial"/>
                <w:sz w:val="20"/>
                <w:lang w:val="en-GB"/>
              </w:rPr>
              <w:t xml:space="preserve">   E-mail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: </w:t>
            </w:r>
            <w:r w:rsidR="005A7F39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</w:t>
            </w:r>
            <w:r w:rsidR="00774B1C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</w:t>
            </w:r>
            <w:r w:rsidR="005A7F39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                                                                                                                                     </w:t>
            </w:r>
          </w:p>
          <w:p w:rsidR="005A7F39" w:rsidRPr="00D13BAC" w:rsidRDefault="00774B1C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after="38" w:line="240" w:lineRule="exact"/>
              <w:rPr>
                <w:rFonts w:ascii="Arial" w:hAnsi="Arial" w:cs="Arial"/>
                <w:sz w:val="20"/>
                <w:u w:val="single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D13BAC">
              <w:rPr>
                <w:rFonts w:ascii="Arial" w:hAnsi="Arial" w:cs="Arial"/>
                <w:sz w:val="20"/>
                <w:lang w:val="en-GB"/>
              </w:rPr>
              <w:br/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Mother tongue: </w:t>
            </w:r>
            <w:r w:rsidR="005A7F39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  Other language(s)/dialect(s) spoken: </w:t>
            </w:r>
            <w:r w:rsidR="005A7F39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after="38" w:line="240" w:lineRule="exact"/>
              <w:rPr>
                <w:sz w:val="20"/>
                <w:lang w:val="en-GB"/>
              </w:rPr>
            </w:pPr>
            <w:r w:rsidRPr="00D13BAC">
              <w:rPr>
                <w:sz w:val="20"/>
                <w:lang w:val="en-GB"/>
              </w:rPr>
              <w:t xml:space="preserve">                                                                                                                                     </w:t>
            </w:r>
          </w:p>
        </w:tc>
      </w:tr>
    </w:tbl>
    <w:p w:rsidR="005A7F39" w:rsidRPr="00D13BAC" w:rsidRDefault="005A7F3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spacing w:line="240" w:lineRule="exact"/>
        <w:jc w:val="both"/>
        <w:rPr>
          <w:sz w:val="20"/>
          <w:lang w:val="en-GB"/>
        </w:rPr>
      </w:pPr>
    </w:p>
    <w:p w:rsidR="005A7F39" w:rsidRPr="00D13BAC" w:rsidRDefault="005A7F3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spacing w:line="240" w:lineRule="exact"/>
        <w:jc w:val="both"/>
        <w:rPr>
          <w:rFonts w:ascii="Arial" w:hAnsi="Arial" w:cs="Arial"/>
          <w:b/>
          <w:sz w:val="20"/>
          <w:lang w:val="en-GB"/>
        </w:rPr>
      </w:pPr>
      <w:r w:rsidRPr="00D13BAC">
        <w:rPr>
          <w:rFonts w:ascii="Arial" w:hAnsi="Arial" w:cs="Arial"/>
          <w:b/>
          <w:sz w:val="20"/>
          <w:lang w:val="en-GB"/>
        </w:rPr>
        <w:t>APPLICATION</w:t>
      </w:r>
    </w:p>
    <w:tbl>
      <w:tblPr>
        <w:tblW w:w="0" w:type="auto"/>
        <w:tblInd w:w="15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58" w:type="dxa"/>
          <w:right w:w="158" w:type="dxa"/>
        </w:tblCellMar>
        <w:tblLook w:val="0000" w:firstRow="0" w:lastRow="0" w:firstColumn="0" w:lastColumn="0" w:noHBand="0" w:noVBand="0"/>
      </w:tblPr>
      <w:tblGrid>
        <w:gridCol w:w="9890"/>
      </w:tblGrid>
      <w:tr w:rsidR="005A7F39" w:rsidRPr="00D13BAC" w:rsidTr="00B05276">
        <w:tc>
          <w:tcPr>
            <w:tcW w:w="9890" w:type="dxa"/>
          </w:tcPr>
          <w:p w:rsidR="005A7F39" w:rsidRPr="00D13BAC" w:rsidRDefault="005A7F39">
            <w:pPr>
              <w:spacing w:line="240" w:lineRule="exact"/>
              <w:rPr>
                <w:b/>
                <w:sz w:val="20"/>
                <w:lang w:val="en-GB"/>
              </w:rPr>
            </w:pPr>
          </w:p>
          <w:p w:rsidR="007F1D0C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Exact dates</w:t>
            </w:r>
            <w:r w:rsidRPr="00D13BAC"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Pr="00D13BAC">
              <w:rPr>
                <w:rFonts w:ascii="Arial" w:hAnsi="Arial" w:cs="Arial"/>
                <w:sz w:val="20"/>
                <w:lang w:val="en-GB"/>
              </w:rPr>
              <w:t>of attachment</w:t>
            </w:r>
            <w:r w:rsidR="00813E6F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095827" w:rsidRPr="00D13BAC">
              <w:rPr>
                <w:rFonts w:ascii="Arial" w:hAnsi="Arial" w:cs="Arial"/>
                <w:sz w:val="20"/>
                <w:lang w:val="en-GB"/>
              </w:rPr>
              <w:t>(day-month-year</w:t>
            </w:r>
            <w:r w:rsidR="007F1D0C" w:rsidRPr="00D13BAC">
              <w:rPr>
                <w:rFonts w:ascii="Arial" w:hAnsi="Arial" w:cs="Arial"/>
                <w:sz w:val="20"/>
                <w:lang w:val="en-GB"/>
              </w:rPr>
              <w:t>):</w:t>
            </w:r>
          </w:p>
          <w:p w:rsidR="005A7F39" w:rsidRPr="00D13BAC" w:rsidRDefault="007F1D0C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pacing w:val="-4"/>
                <w:sz w:val="20"/>
                <w:lang w:val="en-GB"/>
              </w:rPr>
            </w:pPr>
            <w:r w:rsidRPr="00D13BAC">
              <w:rPr>
                <w:rFonts w:ascii="Arial" w:hAnsi="Arial" w:cs="Arial"/>
                <w:spacing w:val="-4"/>
                <w:sz w:val="20"/>
                <w:lang w:val="en-GB"/>
              </w:rPr>
              <w:t xml:space="preserve">(The </w:t>
            </w:r>
            <w:r w:rsidR="00AC4D83" w:rsidRPr="00D13BAC">
              <w:rPr>
                <w:rFonts w:ascii="Arial" w:hAnsi="Arial" w:cs="Arial"/>
                <w:spacing w:val="-4"/>
                <w:sz w:val="20"/>
                <w:lang w:val="en-GB"/>
              </w:rPr>
              <w:t xml:space="preserve">attachment </w:t>
            </w:r>
            <w:r w:rsidRPr="00D13BAC">
              <w:rPr>
                <w:rFonts w:ascii="Arial" w:hAnsi="Arial" w:cs="Arial"/>
                <w:spacing w:val="-4"/>
                <w:sz w:val="20"/>
                <w:lang w:val="en-GB"/>
              </w:rPr>
              <w:t xml:space="preserve">should </w:t>
            </w:r>
            <w:r w:rsidR="00727FD5" w:rsidRPr="00D13BAC">
              <w:rPr>
                <w:rFonts w:ascii="Arial" w:hAnsi="Arial" w:cs="Arial"/>
                <w:b/>
                <w:spacing w:val="-4"/>
                <w:sz w:val="20"/>
                <w:lang w:val="en-GB"/>
              </w:rPr>
              <w:t xml:space="preserve">start on a Monday </w:t>
            </w:r>
            <w:r w:rsidRPr="00D13BAC">
              <w:rPr>
                <w:rFonts w:ascii="Arial" w:hAnsi="Arial" w:cs="Arial"/>
                <w:b/>
                <w:spacing w:val="-4"/>
                <w:sz w:val="20"/>
                <w:lang w:val="en-GB"/>
              </w:rPr>
              <w:t>and</w:t>
            </w:r>
            <w:r w:rsidR="00727FD5" w:rsidRPr="00D13BAC">
              <w:rPr>
                <w:rFonts w:ascii="Arial" w:hAnsi="Arial" w:cs="Arial"/>
                <w:b/>
                <w:spacing w:val="-4"/>
                <w:sz w:val="20"/>
                <w:lang w:val="en-GB"/>
              </w:rPr>
              <w:t xml:space="preserve"> </w:t>
            </w:r>
            <w:r w:rsidRPr="00D13BAC">
              <w:rPr>
                <w:rFonts w:ascii="Arial" w:hAnsi="Arial" w:cs="Arial"/>
                <w:b/>
                <w:spacing w:val="-4"/>
                <w:sz w:val="20"/>
                <w:lang w:val="en-GB"/>
              </w:rPr>
              <w:t>end on a Friday</w:t>
            </w:r>
            <w:r w:rsidR="00774B1C" w:rsidRPr="00D13BAC">
              <w:rPr>
                <w:rFonts w:ascii="Arial" w:hAnsi="Arial" w:cs="Arial"/>
                <w:spacing w:val="-4"/>
                <w:sz w:val="20"/>
                <w:lang w:val="en-GB"/>
              </w:rPr>
              <w:t>. T</w:t>
            </w:r>
            <w:r w:rsidR="00AC4D83" w:rsidRPr="00D13BAC">
              <w:rPr>
                <w:rFonts w:ascii="Arial" w:hAnsi="Arial" w:cs="Arial"/>
                <w:spacing w:val="-4"/>
                <w:sz w:val="20"/>
                <w:lang w:val="en-GB"/>
              </w:rPr>
              <w:t xml:space="preserve">he maximum duration is </w:t>
            </w:r>
            <w:r w:rsidR="00AC4D83" w:rsidRPr="00D13BAC">
              <w:rPr>
                <w:rFonts w:ascii="Arial" w:hAnsi="Arial" w:cs="Arial"/>
                <w:b/>
                <w:spacing w:val="-4"/>
                <w:sz w:val="20"/>
                <w:lang w:val="en-GB"/>
              </w:rPr>
              <w:t>8 weeks only</w:t>
            </w:r>
            <w:r w:rsidR="00AC4D83" w:rsidRPr="00D13BAC">
              <w:rPr>
                <w:rFonts w:ascii="Arial" w:hAnsi="Arial" w:cs="Arial"/>
                <w:spacing w:val="-4"/>
                <w:sz w:val="20"/>
                <w:lang w:val="en-GB"/>
              </w:rPr>
              <w:t>.</w:t>
            </w:r>
            <w:r w:rsidRPr="00D13BAC">
              <w:rPr>
                <w:rFonts w:ascii="Arial" w:hAnsi="Arial" w:cs="Arial"/>
                <w:spacing w:val="-4"/>
                <w:sz w:val="20"/>
                <w:lang w:val="en-GB"/>
              </w:rPr>
              <w:t>)</w:t>
            </w:r>
          </w:p>
          <w:p w:rsidR="00813E6F" w:rsidRPr="00D13BAC" w:rsidRDefault="00813E6F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sz w:val="20"/>
                <w:lang w:val="en-GB"/>
              </w:rPr>
            </w:pP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from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to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lang w:val="en-GB"/>
              </w:rPr>
            </w:pPr>
          </w:p>
          <w:p w:rsidR="005A7F39" w:rsidRPr="00D13BAC" w:rsidRDefault="003D7E2B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Department</w:t>
            </w:r>
            <w:r w:rsidR="00774B1C" w:rsidRPr="00D13BAC">
              <w:rPr>
                <w:rFonts w:ascii="Arial" w:hAnsi="Arial" w:cs="Arial"/>
                <w:sz w:val="20"/>
                <w:lang w:val="en-GB"/>
              </w:rPr>
              <w:t>/Specialty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to which you wish to be attached</w:t>
            </w:r>
            <w:r w:rsidR="00A43BC7" w:rsidRPr="00D13BAC">
              <w:rPr>
                <w:rFonts w:ascii="Arial" w:hAnsi="Arial" w:cs="Arial"/>
                <w:sz w:val="20"/>
                <w:lang w:val="en-GB"/>
              </w:rPr>
              <w:t xml:space="preserve"> (in </w:t>
            </w:r>
            <w:r w:rsidR="00AC4D83" w:rsidRPr="00D13BAC">
              <w:rPr>
                <w:rFonts w:ascii="Arial" w:hAnsi="Arial" w:cs="Arial"/>
                <w:sz w:val="20"/>
                <w:lang w:val="en-GB"/>
              </w:rPr>
              <w:t xml:space="preserve">order of </w:t>
            </w:r>
            <w:r w:rsidR="00052B4D" w:rsidRPr="00D13BAC">
              <w:rPr>
                <w:rFonts w:ascii="Arial" w:hAnsi="Arial" w:cs="Arial"/>
                <w:sz w:val="20"/>
                <w:lang w:val="en-GB"/>
              </w:rPr>
              <w:t>preference</w:t>
            </w:r>
            <w:r w:rsidR="00A43BC7" w:rsidRPr="00D13BAC">
              <w:rPr>
                <w:rFonts w:ascii="Arial" w:hAnsi="Arial" w:cs="Arial"/>
                <w:sz w:val="20"/>
                <w:lang w:val="en-GB"/>
              </w:rPr>
              <w:t>)</w:t>
            </w:r>
            <w:r w:rsidR="005A7F39" w:rsidRPr="00D13BAC">
              <w:rPr>
                <w:rFonts w:ascii="Arial" w:hAnsi="Arial" w:cs="Arial"/>
                <w:sz w:val="20"/>
                <w:lang w:val="en-GB"/>
              </w:rPr>
              <w:t xml:space="preserve">: 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40" w:lineRule="exact"/>
              <w:rPr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1.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 2.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 3. </w:t>
            </w:r>
            <w:r w:rsidR="00727FD5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</w:t>
            </w:r>
            <w:r w:rsidRPr="00D13BAC">
              <w:rPr>
                <w:sz w:val="20"/>
                <w:u w:val="single"/>
                <w:lang w:val="en-GB"/>
              </w:rPr>
              <w:t xml:space="preserve">    </w:t>
            </w:r>
            <w:r w:rsidRPr="00D13BAC">
              <w:rPr>
                <w:sz w:val="20"/>
                <w:lang w:val="en-GB"/>
              </w:rPr>
              <w:t xml:space="preserve"> 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after="38" w:line="240" w:lineRule="exact"/>
              <w:rPr>
                <w:sz w:val="20"/>
                <w:lang w:val="en-GB"/>
              </w:rPr>
            </w:pPr>
            <w:r w:rsidRPr="00D13BAC">
              <w:rPr>
                <w:sz w:val="20"/>
                <w:lang w:val="en-GB"/>
              </w:rPr>
              <w:t xml:space="preserve"> </w:t>
            </w:r>
          </w:p>
        </w:tc>
      </w:tr>
    </w:tbl>
    <w:p w:rsidR="005A7F39" w:rsidRPr="00D13BAC" w:rsidRDefault="005A7F3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spacing w:line="240" w:lineRule="exact"/>
        <w:jc w:val="both"/>
        <w:rPr>
          <w:sz w:val="20"/>
          <w:lang w:val="en-GB"/>
        </w:rPr>
      </w:pPr>
    </w:p>
    <w:p w:rsidR="00774B1C" w:rsidRPr="00D13BAC" w:rsidRDefault="00774B1C">
      <w:pPr>
        <w:widowControl/>
        <w:rPr>
          <w:b/>
          <w:sz w:val="20"/>
          <w:lang w:val="en-GB"/>
        </w:rPr>
      </w:pPr>
      <w:r w:rsidRPr="00D13BAC">
        <w:rPr>
          <w:b/>
          <w:sz w:val="20"/>
          <w:lang w:val="en-GB"/>
        </w:rPr>
        <w:br w:type="page"/>
      </w:r>
    </w:p>
    <w:p w:rsidR="005A7F39" w:rsidRPr="00D13BAC" w:rsidRDefault="005A7F3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spacing w:line="240" w:lineRule="exact"/>
        <w:jc w:val="both"/>
        <w:rPr>
          <w:rFonts w:ascii="Arial" w:hAnsi="Arial" w:cs="Arial"/>
          <w:b/>
          <w:sz w:val="20"/>
          <w:lang w:val="en-GB"/>
        </w:rPr>
      </w:pPr>
      <w:r w:rsidRPr="00D13BAC">
        <w:rPr>
          <w:rFonts w:ascii="Arial" w:hAnsi="Arial" w:cs="Arial"/>
          <w:b/>
          <w:sz w:val="20"/>
          <w:lang w:val="en-GB"/>
        </w:rPr>
        <w:lastRenderedPageBreak/>
        <w:t xml:space="preserve">ACADEMIC </w:t>
      </w:r>
      <w:r w:rsidR="007F45C2" w:rsidRPr="00D13BAC">
        <w:rPr>
          <w:rFonts w:ascii="Arial" w:hAnsi="Arial" w:cs="Arial"/>
          <w:b/>
          <w:sz w:val="20"/>
          <w:lang w:val="en-GB"/>
        </w:rPr>
        <w:t>BACKGROUND</w:t>
      </w:r>
    </w:p>
    <w:tbl>
      <w:tblPr>
        <w:tblW w:w="0" w:type="auto"/>
        <w:tblInd w:w="15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58" w:type="dxa"/>
          <w:right w:w="158" w:type="dxa"/>
        </w:tblCellMar>
        <w:tblLook w:val="0000" w:firstRow="0" w:lastRow="0" w:firstColumn="0" w:lastColumn="0" w:noHBand="0" w:noVBand="0"/>
      </w:tblPr>
      <w:tblGrid>
        <w:gridCol w:w="9890"/>
      </w:tblGrid>
      <w:tr w:rsidR="005A7F39" w:rsidRPr="00D13BAC" w:rsidTr="00B05276">
        <w:tc>
          <w:tcPr>
            <w:tcW w:w="9890" w:type="dxa"/>
          </w:tcPr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rPr>
                <w:sz w:val="20"/>
                <w:lang w:val="en-GB"/>
              </w:rPr>
            </w:pP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rPr>
                <w:rFonts w:ascii="Arial" w:hAnsi="Arial" w:cs="Arial"/>
                <w:sz w:val="20"/>
                <w:u w:val="single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Name of </w:t>
            </w:r>
            <w:r w:rsidR="00727FD5" w:rsidRPr="00D13BAC">
              <w:rPr>
                <w:rFonts w:ascii="Arial" w:hAnsi="Arial" w:cs="Arial"/>
                <w:sz w:val="20"/>
                <w:lang w:val="en-GB"/>
              </w:rPr>
              <w:t>i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nstitution currently attending: 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                                              </w:t>
            </w: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rPr>
                <w:rFonts w:ascii="Arial" w:hAnsi="Arial" w:cs="Arial"/>
                <w:sz w:val="20"/>
                <w:u w:val="single"/>
                <w:lang w:val="en-GB"/>
              </w:rPr>
            </w:pP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Location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 Year of current </w:t>
            </w:r>
            <w:r w:rsidR="00774B1C" w:rsidRPr="00D13BAC">
              <w:rPr>
                <w:rFonts w:ascii="Arial" w:hAnsi="Arial" w:cs="Arial"/>
                <w:sz w:val="20"/>
                <w:lang w:val="en-GB"/>
              </w:rPr>
              <w:t>studies: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</w:t>
            </w:r>
            <w:r w:rsidR="008F3C02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</w:t>
            </w:r>
            <w:r w:rsidR="00774B1C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</w:t>
            </w:r>
            <w:r w:rsidR="008F3C02" w:rsidRPr="00D13BAC">
              <w:rPr>
                <w:rFonts w:ascii="Arial" w:hAnsi="Arial" w:cs="Arial"/>
                <w:sz w:val="20"/>
                <w:u w:val="single"/>
                <w:lang w:val="en-GB"/>
              </w:rPr>
              <w:t>(  -year programme)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rPr>
                <w:rFonts w:ascii="Arial" w:hAnsi="Arial" w:cs="Arial"/>
                <w:sz w:val="20"/>
                <w:lang w:val="en-GB"/>
              </w:rPr>
            </w:pP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Subjects </w:t>
            </w:r>
            <w:r w:rsidR="00ED6910" w:rsidRPr="00D13BAC">
              <w:rPr>
                <w:rFonts w:ascii="Arial" w:hAnsi="Arial" w:cs="Arial"/>
                <w:sz w:val="20"/>
                <w:lang w:val="en-GB"/>
              </w:rPr>
              <w:t xml:space="preserve">which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will have been </w:t>
            </w:r>
            <w:r w:rsidR="00592DD1" w:rsidRPr="00D13BAC">
              <w:rPr>
                <w:rFonts w:ascii="Arial" w:hAnsi="Arial" w:cs="Arial"/>
                <w:sz w:val="20"/>
                <w:lang w:val="en-GB"/>
              </w:rPr>
              <w:t xml:space="preserve">learnt </w:t>
            </w:r>
            <w:r w:rsidR="00AF4151" w:rsidRPr="00D13BAC">
              <w:rPr>
                <w:rFonts w:ascii="Arial" w:hAnsi="Arial" w:cs="Arial"/>
                <w:sz w:val="20"/>
                <w:lang w:val="en-GB"/>
              </w:rPr>
              <w:t xml:space="preserve">by the commencement of the </w:t>
            </w:r>
            <w:r w:rsidRPr="00D13BAC">
              <w:rPr>
                <w:rFonts w:ascii="Arial" w:hAnsi="Arial" w:cs="Arial"/>
                <w:sz w:val="20"/>
                <w:lang w:val="en-GB"/>
              </w:rPr>
              <w:t>elective period:</w:t>
            </w:r>
            <w:r w:rsidR="00783DE2" w:rsidRPr="00D13BAC">
              <w:rPr>
                <w:rFonts w:ascii="Arial" w:hAnsi="Arial" w:cs="Arial"/>
                <w:sz w:val="20"/>
                <w:lang w:val="en-GB"/>
              </w:rPr>
              <w:t xml:space="preserve"> ____________________</w:t>
            </w: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rPr>
                <w:rFonts w:ascii="Arial" w:hAnsi="Arial" w:cs="Arial"/>
                <w:sz w:val="20"/>
                <w:lang w:val="en-GB"/>
              </w:rPr>
            </w:pPr>
          </w:p>
          <w:p w:rsidR="00602966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rPr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                </w:t>
            </w:r>
            <w:r w:rsidR="00CB3BC8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</w:t>
            </w:r>
            <w:r w:rsidR="007844E3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</w:t>
            </w:r>
          </w:p>
        </w:tc>
      </w:tr>
    </w:tbl>
    <w:p w:rsidR="007F1D0C" w:rsidRPr="00D13BAC" w:rsidRDefault="007F1D0C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jc w:val="both"/>
        <w:rPr>
          <w:b/>
          <w:sz w:val="20"/>
          <w:lang w:val="en-GB"/>
        </w:rPr>
      </w:pPr>
    </w:p>
    <w:p w:rsidR="005A7F39" w:rsidRPr="00D13BAC" w:rsidRDefault="005A7F3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jc w:val="both"/>
        <w:rPr>
          <w:rFonts w:ascii="Arial" w:hAnsi="Arial" w:cs="Arial"/>
          <w:b/>
          <w:sz w:val="20"/>
          <w:lang w:val="en-GB"/>
        </w:rPr>
      </w:pPr>
      <w:r w:rsidRPr="00D13BAC">
        <w:rPr>
          <w:rFonts w:ascii="Arial" w:hAnsi="Arial" w:cs="Arial"/>
          <w:b/>
          <w:sz w:val="20"/>
          <w:lang w:val="en-GB"/>
        </w:rPr>
        <w:t>ACCOMMODATION</w:t>
      </w:r>
    </w:p>
    <w:tbl>
      <w:tblPr>
        <w:tblW w:w="0" w:type="auto"/>
        <w:tblInd w:w="158" w:type="dxa"/>
        <w:tblLayout w:type="fixed"/>
        <w:tblCellMar>
          <w:left w:w="158" w:type="dxa"/>
          <w:right w:w="158" w:type="dxa"/>
        </w:tblCellMar>
        <w:tblLook w:val="0000" w:firstRow="0" w:lastRow="0" w:firstColumn="0" w:lastColumn="0" w:noHBand="0" w:noVBand="0"/>
      </w:tblPr>
      <w:tblGrid>
        <w:gridCol w:w="7572"/>
        <w:gridCol w:w="2268"/>
      </w:tblGrid>
      <w:tr w:rsidR="00B00F51" w:rsidRPr="00D13BAC" w:rsidTr="00B05276">
        <w:tc>
          <w:tcPr>
            <w:tcW w:w="7572" w:type="dxa"/>
            <w:tcBorders>
              <w:top w:val="single" w:sz="8" w:space="0" w:color="000000"/>
              <w:left w:val="single" w:sz="8" w:space="0" w:color="000000"/>
            </w:tcBorders>
          </w:tcPr>
          <w:p w:rsidR="00B00F51" w:rsidRPr="00D13BAC" w:rsidRDefault="00B00F51" w:rsidP="00B00F51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6202"/>
                <w:tab w:val="left" w:pos="6768"/>
              </w:tabs>
              <w:spacing w:line="280" w:lineRule="exact"/>
              <w:rPr>
                <w:rFonts w:ascii="Arial" w:hAnsi="Arial" w:cs="Arial"/>
                <w:spacing w:val="-4"/>
                <w:sz w:val="20"/>
                <w:lang w:val="en-GB"/>
              </w:rPr>
            </w:pPr>
            <w:r w:rsidRPr="00D13BAC">
              <w:rPr>
                <w:rFonts w:ascii="Arial" w:hAnsi="Arial" w:cs="Arial"/>
                <w:spacing w:val="-4"/>
                <w:sz w:val="20"/>
                <w:lang w:val="en-GB"/>
              </w:rPr>
              <w:t>Do you wish to apply for accommodation in Patrick Manson Student Residence</w:t>
            </w:r>
            <w:r w:rsidR="00B05276" w:rsidRPr="00D13BAC">
              <w:rPr>
                <w:rFonts w:ascii="Arial" w:hAnsi="Arial" w:cs="Arial"/>
                <w:spacing w:val="-4"/>
                <w:sz w:val="20"/>
                <w:lang w:val="en-GB"/>
              </w:rPr>
              <w:t>, HKU</w:t>
            </w:r>
            <w:r w:rsidRPr="00D13BAC">
              <w:rPr>
                <w:rFonts w:ascii="Arial" w:hAnsi="Arial" w:cs="Arial"/>
                <w:spacing w:val="-4"/>
                <w:sz w:val="20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/>
              <w:right w:val="single" w:sz="8" w:space="0" w:color="000000"/>
            </w:tcBorders>
          </w:tcPr>
          <w:p w:rsidR="00B00F51" w:rsidRPr="00D13BAC" w:rsidRDefault="00B00F51" w:rsidP="00B00F51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6202"/>
                <w:tab w:val="left" w:pos="6768"/>
              </w:tabs>
              <w:spacing w:line="28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Yes</w:t>
            </w:r>
            <w:r w:rsidRPr="00D13BAC">
              <w:rPr>
                <w:rFonts w:ascii="Arial" w:hAnsi="Arial" w:cs="Arial"/>
                <w:sz w:val="40"/>
                <w:szCs w:val="40"/>
                <w:lang w:val="en-GB"/>
              </w:rPr>
              <w:t xml:space="preserve"> □   </w:t>
            </w:r>
            <w:r w:rsidRPr="00D13BAC">
              <w:rPr>
                <w:rFonts w:ascii="Arial" w:hAnsi="Arial" w:cs="Arial"/>
                <w:sz w:val="20"/>
                <w:lang w:val="en-GB"/>
              </w:rPr>
              <w:t>No</w:t>
            </w:r>
            <w:r w:rsidRPr="00D13BAC">
              <w:rPr>
                <w:rFonts w:ascii="Arial" w:hAnsi="Arial" w:cs="Arial"/>
                <w:sz w:val="40"/>
                <w:szCs w:val="40"/>
                <w:lang w:val="en-GB"/>
              </w:rPr>
              <w:t xml:space="preserve"> □</w:t>
            </w:r>
          </w:p>
        </w:tc>
      </w:tr>
      <w:tr w:rsidR="00B00F51" w:rsidRPr="00D13BAC" w:rsidTr="00B05276">
        <w:trPr>
          <w:trHeight w:val="109"/>
        </w:trPr>
        <w:tc>
          <w:tcPr>
            <w:tcW w:w="7572" w:type="dxa"/>
            <w:tcBorders>
              <w:left w:val="single" w:sz="8" w:space="0" w:color="000000"/>
            </w:tcBorders>
          </w:tcPr>
          <w:p w:rsidR="00B00F51" w:rsidRPr="00D13BAC" w:rsidRDefault="00B00F51" w:rsidP="00B00F51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6202"/>
                <w:tab w:val="left" w:pos="6768"/>
              </w:tabs>
              <w:spacing w:line="28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b/>
                <w:sz w:val="20"/>
                <w:lang w:val="en-GB"/>
              </w:rPr>
              <w:t>OR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right w:val="single" w:sz="8" w:space="0" w:color="000000"/>
            </w:tcBorders>
          </w:tcPr>
          <w:p w:rsidR="00B00F51" w:rsidRPr="00D13BAC" w:rsidRDefault="00B00F51" w:rsidP="00B00F51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6202"/>
                <w:tab w:val="left" w:pos="6768"/>
              </w:tabs>
              <w:spacing w:line="280" w:lineRule="exact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B00F51" w:rsidRPr="00D13BAC" w:rsidTr="00D72D6A">
        <w:trPr>
          <w:trHeight w:val="119"/>
        </w:trPr>
        <w:tc>
          <w:tcPr>
            <w:tcW w:w="7572" w:type="dxa"/>
            <w:tcBorders>
              <w:left w:val="single" w:sz="8" w:space="0" w:color="000000"/>
            </w:tcBorders>
          </w:tcPr>
          <w:p w:rsidR="00B00F51" w:rsidRPr="00D13BAC" w:rsidRDefault="00B00F51" w:rsidP="00B00F51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6202"/>
                <w:tab w:val="left" w:pos="6768"/>
              </w:tabs>
              <w:spacing w:line="28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You have your own accommodation arrangements in Hong Kong.</w:t>
            </w:r>
          </w:p>
        </w:tc>
        <w:tc>
          <w:tcPr>
            <w:tcW w:w="2268" w:type="dxa"/>
            <w:tcBorders>
              <w:right w:val="single" w:sz="8" w:space="0" w:color="000000"/>
            </w:tcBorders>
          </w:tcPr>
          <w:p w:rsidR="00B00F51" w:rsidRPr="00D13BAC" w:rsidRDefault="00B00F51" w:rsidP="00B00F51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6082"/>
                <w:tab w:val="left" w:pos="6768"/>
              </w:tabs>
              <w:spacing w:line="360" w:lineRule="exac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Yes</w:t>
            </w:r>
            <w:r w:rsidRPr="00D13BAC">
              <w:rPr>
                <w:rFonts w:ascii="Arial" w:hAnsi="Arial" w:cs="Arial"/>
                <w:sz w:val="40"/>
                <w:szCs w:val="40"/>
                <w:lang w:val="en-GB"/>
              </w:rPr>
              <w:t xml:space="preserve"> □   </w:t>
            </w:r>
            <w:r w:rsidRPr="00D13BAC">
              <w:rPr>
                <w:rFonts w:ascii="Arial" w:hAnsi="Arial" w:cs="Arial"/>
                <w:sz w:val="20"/>
                <w:lang w:val="en-GB"/>
              </w:rPr>
              <w:t>No</w:t>
            </w:r>
            <w:r w:rsidRPr="00D13BAC">
              <w:rPr>
                <w:rFonts w:ascii="Arial" w:hAnsi="Arial" w:cs="Arial"/>
                <w:sz w:val="40"/>
                <w:szCs w:val="40"/>
                <w:lang w:val="en-GB"/>
              </w:rPr>
              <w:t xml:space="preserve"> □</w:t>
            </w:r>
          </w:p>
        </w:tc>
      </w:tr>
      <w:tr w:rsidR="00B00F51" w:rsidRPr="00D13BAC" w:rsidTr="00A32D60">
        <w:tc>
          <w:tcPr>
            <w:tcW w:w="9840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00F51" w:rsidRPr="00D13BAC" w:rsidRDefault="00A32D60" w:rsidP="00B00F51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5472"/>
                <w:tab w:val="left" w:pos="6768"/>
              </w:tabs>
              <w:spacing w:line="28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br/>
            </w:r>
            <w:r w:rsidR="00B00F51" w:rsidRPr="00D13BAC">
              <w:rPr>
                <w:rFonts w:ascii="Arial" w:hAnsi="Arial" w:cs="Arial"/>
                <w:sz w:val="20"/>
                <w:lang w:val="en-GB"/>
              </w:rPr>
              <w:t>Please give full residential address in Hong Kong where you will stay during your elective period:</w:t>
            </w:r>
          </w:p>
          <w:p w:rsidR="00B00F51" w:rsidRPr="00D13BAC" w:rsidRDefault="00B00F51" w:rsidP="00B00F51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6082"/>
                <w:tab w:val="left" w:pos="6768"/>
              </w:tabs>
              <w:spacing w:line="360" w:lineRule="exact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                                                  </w:t>
            </w:r>
          </w:p>
        </w:tc>
      </w:tr>
    </w:tbl>
    <w:p w:rsidR="005A7F39" w:rsidRPr="00D13BAC" w:rsidRDefault="005A7F3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spacing w:line="160" w:lineRule="exact"/>
        <w:jc w:val="both"/>
        <w:rPr>
          <w:b/>
          <w:sz w:val="20"/>
          <w:lang w:val="en-GB"/>
        </w:rPr>
      </w:pPr>
    </w:p>
    <w:p w:rsidR="007C3AC5" w:rsidRPr="00D13BAC" w:rsidRDefault="007C3AC5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jc w:val="both"/>
        <w:rPr>
          <w:b/>
          <w:sz w:val="20"/>
          <w:lang w:val="en-GB"/>
        </w:rPr>
      </w:pPr>
    </w:p>
    <w:p w:rsidR="005A7F39" w:rsidRPr="00D13BAC" w:rsidRDefault="005A7F3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jc w:val="both"/>
        <w:rPr>
          <w:rFonts w:ascii="Arial" w:hAnsi="Arial" w:cs="Arial"/>
          <w:b/>
          <w:sz w:val="20"/>
          <w:lang w:val="en-GB"/>
        </w:rPr>
      </w:pPr>
      <w:r w:rsidRPr="00D13BAC">
        <w:rPr>
          <w:rFonts w:ascii="Arial" w:hAnsi="Arial" w:cs="Arial"/>
          <w:b/>
          <w:sz w:val="20"/>
          <w:lang w:val="en-GB"/>
        </w:rPr>
        <w:t>DECLARATION</w:t>
      </w:r>
    </w:p>
    <w:tbl>
      <w:tblPr>
        <w:tblW w:w="0" w:type="auto"/>
        <w:tblInd w:w="15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58" w:type="dxa"/>
          <w:right w:w="158" w:type="dxa"/>
        </w:tblCellMar>
        <w:tblLook w:val="0000" w:firstRow="0" w:lastRow="0" w:firstColumn="0" w:lastColumn="0" w:noHBand="0" w:noVBand="0"/>
      </w:tblPr>
      <w:tblGrid>
        <w:gridCol w:w="9840"/>
      </w:tblGrid>
      <w:tr w:rsidR="005A7F39" w:rsidRPr="00D13BAC" w:rsidTr="00B05276">
        <w:tc>
          <w:tcPr>
            <w:tcW w:w="9840" w:type="dxa"/>
          </w:tcPr>
          <w:p w:rsidR="005A7F39" w:rsidRPr="00D13BAC" w:rsidRDefault="005A7F39">
            <w:pPr>
              <w:spacing w:line="160" w:lineRule="exact"/>
              <w:rPr>
                <w:b/>
                <w:sz w:val="20"/>
                <w:lang w:val="en-GB"/>
              </w:rPr>
            </w:pPr>
          </w:p>
          <w:p w:rsidR="005A7F39" w:rsidRPr="00D13BAC" w:rsidRDefault="005A7F39" w:rsidP="00783DE2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I hereby declare that the information provided above is true to the best of my knowledge and will abide by whatever decision the Faculty makes with regard to my application.</w:t>
            </w: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rPr>
                <w:rFonts w:ascii="Arial" w:hAnsi="Arial" w:cs="Arial"/>
                <w:sz w:val="20"/>
                <w:lang w:val="en-GB"/>
              </w:rPr>
            </w:pPr>
          </w:p>
          <w:p w:rsidR="005A7F39" w:rsidRPr="00D13BAC" w:rsidRDefault="005A7F39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rPr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Date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 Signature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</w:t>
            </w:r>
            <w:r w:rsidRPr="00D13BAC">
              <w:rPr>
                <w:sz w:val="20"/>
                <w:u w:val="single"/>
                <w:lang w:val="en-GB"/>
              </w:rPr>
              <w:t xml:space="preserve">                       </w:t>
            </w:r>
          </w:p>
          <w:p w:rsidR="005A7F39" w:rsidRPr="00D13BAC" w:rsidRDefault="005A7F39">
            <w:pPr>
              <w:pStyle w:val="Header"/>
              <w:tabs>
                <w:tab w:val="clear" w:pos="4153"/>
                <w:tab w:val="clear" w:pos="8306"/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/>
              <w:spacing w:after="38" w:line="120" w:lineRule="exact"/>
              <w:rPr>
                <w:lang w:val="en-GB"/>
              </w:rPr>
            </w:pPr>
          </w:p>
        </w:tc>
      </w:tr>
    </w:tbl>
    <w:p w:rsidR="005A7F39" w:rsidRPr="00D13BAC" w:rsidRDefault="005A7F3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5472"/>
          <w:tab w:val="left" w:pos="6768"/>
        </w:tabs>
        <w:spacing w:line="160" w:lineRule="exact"/>
        <w:jc w:val="both"/>
        <w:rPr>
          <w:sz w:val="20"/>
          <w:lang w:val="en-GB"/>
        </w:rPr>
      </w:pPr>
    </w:p>
    <w:p w:rsidR="007C3AC5" w:rsidRPr="00D13BAC" w:rsidRDefault="0088629C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7800"/>
          <w:tab w:val="left" w:pos="7920"/>
        </w:tabs>
        <w:ind w:right="-814"/>
        <w:rPr>
          <w:b/>
          <w:sz w:val="20"/>
          <w:lang w:val="en-GB"/>
        </w:rPr>
      </w:pPr>
      <w:r w:rsidRPr="00D13BAC">
        <w:rPr>
          <w:b/>
          <w:sz w:val="20"/>
          <w:lang w:val="en-GB"/>
        </w:rPr>
        <w:t>---------------------------------------------------------------------------------------------------------------------------------------------------------</w:t>
      </w:r>
    </w:p>
    <w:p w:rsidR="005C7CEB" w:rsidRPr="00D13BAC" w:rsidRDefault="005A7F39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7800"/>
          <w:tab w:val="left" w:pos="7920"/>
        </w:tabs>
        <w:ind w:right="-814"/>
        <w:rPr>
          <w:rFonts w:ascii="Arial" w:hAnsi="Arial" w:cs="Arial"/>
          <w:b/>
          <w:spacing w:val="-4"/>
          <w:sz w:val="20"/>
          <w:lang w:val="en-GB"/>
        </w:rPr>
      </w:pPr>
      <w:r w:rsidRPr="00D13BAC">
        <w:rPr>
          <w:rFonts w:ascii="Arial" w:hAnsi="Arial" w:cs="Arial"/>
          <w:b/>
          <w:spacing w:val="-4"/>
          <w:sz w:val="20"/>
          <w:lang w:val="en-GB"/>
        </w:rPr>
        <w:t>FOR OFFICE USE</w:t>
      </w:r>
      <w:r w:rsidR="00B05276" w:rsidRPr="00D13BAC">
        <w:rPr>
          <w:rFonts w:ascii="Arial" w:hAnsi="Arial" w:cs="Arial"/>
          <w:b/>
          <w:spacing w:val="-4"/>
          <w:sz w:val="20"/>
          <w:lang w:val="en-GB"/>
        </w:rPr>
        <w:t xml:space="preserve"> </w:t>
      </w:r>
      <w:r w:rsidR="0088629C" w:rsidRPr="00D13BAC">
        <w:rPr>
          <w:rFonts w:ascii="Arial" w:hAnsi="Arial" w:cs="Arial"/>
          <w:b/>
          <w:spacing w:val="-4"/>
          <w:sz w:val="20"/>
          <w:lang w:val="en-GB"/>
        </w:rPr>
        <w:t>– to be completed by the Department</w:t>
      </w:r>
      <w:r w:rsidR="005C7CEB" w:rsidRPr="00D13BAC">
        <w:rPr>
          <w:rFonts w:ascii="Arial" w:hAnsi="Arial" w:cs="Arial"/>
          <w:b/>
          <w:spacing w:val="-4"/>
          <w:sz w:val="20"/>
          <w:lang w:val="en-GB"/>
        </w:rPr>
        <w:t xml:space="preserve"> Chairperson</w:t>
      </w:r>
      <w:r w:rsidR="0088629C" w:rsidRPr="00D13BAC">
        <w:rPr>
          <w:rFonts w:ascii="Arial" w:hAnsi="Arial" w:cs="Arial"/>
          <w:b/>
          <w:spacing w:val="-4"/>
          <w:sz w:val="20"/>
          <w:lang w:val="en-GB"/>
        </w:rPr>
        <w:t xml:space="preserve"> and Master of Patrick Manson Student </w:t>
      </w:r>
    </w:p>
    <w:p w:rsidR="005A7F39" w:rsidRPr="00D13BAC" w:rsidRDefault="0088629C">
      <w:pPr>
        <w:tabs>
          <w:tab w:val="left" w:pos="-720"/>
          <w:tab w:val="left" w:pos="0"/>
          <w:tab w:val="left" w:pos="432"/>
          <w:tab w:val="left" w:pos="720"/>
          <w:tab w:val="left" w:pos="1440"/>
          <w:tab w:val="left" w:pos="7800"/>
          <w:tab w:val="left" w:pos="7920"/>
        </w:tabs>
        <w:ind w:right="-814"/>
        <w:rPr>
          <w:rFonts w:ascii="Arial" w:hAnsi="Arial" w:cs="Arial"/>
          <w:spacing w:val="-4"/>
          <w:sz w:val="20"/>
          <w:lang w:val="en-GB"/>
        </w:rPr>
      </w:pPr>
      <w:r w:rsidRPr="00D13BAC">
        <w:rPr>
          <w:rFonts w:ascii="Arial" w:hAnsi="Arial" w:cs="Arial"/>
          <w:b/>
          <w:spacing w:val="-4"/>
          <w:sz w:val="20"/>
          <w:lang w:val="en-GB"/>
        </w:rPr>
        <w:t>Residence</w:t>
      </w:r>
      <w:r w:rsidR="00C540A9" w:rsidRPr="00D13BAC">
        <w:rPr>
          <w:rFonts w:ascii="Arial" w:hAnsi="Arial" w:cs="Arial"/>
          <w:b/>
          <w:spacing w:val="-4"/>
          <w:sz w:val="20"/>
          <w:lang w:val="en-GB"/>
        </w:rPr>
        <w:t xml:space="preserve"> </w:t>
      </w:r>
      <w:r w:rsidR="00B05276" w:rsidRPr="00D13BAC">
        <w:rPr>
          <w:rFonts w:ascii="Arial" w:hAnsi="Arial" w:cs="Arial"/>
          <w:b/>
          <w:spacing w:val="-4"/>
          <w:sz w:val="20"/>
          <w:lang w:val="en-GB"/>
        </w:rPr>
        <w:t>(</w:t>
      </w:r>
      <w:r w:rsidR="005A7F39" w:rsidRPr="00D13BAC">
        <w:rPr>
          <w:rFonts w:ascii="Arial" w:hAnsi="Arial" w:cs="Arial"/>
          <w:b/>
          <w:i/>
          <w:iCs/>
          <w:spacing w:val="-4"/>
          <w:sz w:val="20"/>
          <w:lang w:val="en-GB"/>
        </w:rPr>
        <w:t>*Delete as appropriate</w:t>
      </w:r>
      <w:r w:rsidR="00B05276" w:rsidRPr="00D13BAC">
        <w:rPr>
          <w:rFonts w:ascii="Arial" w:hAnsi="Arial" w:cs="Arial"/>
          <w:b/>
          <w:i/>
          <w:iCs/>
          <w:spacing w:val="-4"/>
          <w:sz w:val="20"/>
          <w:lang w:val="en-GB"/>
        </w:rPr>
        <w:t>)</w:t>
      </w:r>
      <w:r w:rsidRPr="00D13BAC">
        <w:rPr>
          <w:rFonts w:ascii="Arial" w:hAnsi="Arial" w:cs="Arial"/>
          <w:b/>
          <w:i/>
          <w:iCs/>
          <w:spacing w:val="-4"/>
          <w:sz w:val="20"/>
          <w:lang w:val="en-GB"/>
        </w:rPr>
        <w:br/>
      </w:r>
    </w:p>
    <w:tbl>
      <w:tblPr>
        <w:tblW w:w="9810" w:type="dxa"/>
        <w:tblInd w:w="1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10"/>
      </w:tblGrid>
      <w:tr w:rsidR="005A7F39" w:rsidRPr="00A43BC7" w:rsidTr="00A32D60">
        <w:trPr>
          <w:trHeight w:val="576"/>
        </w:trPr>
        <w:tc>
          <w:tcPr>
            <w:tcW w:w="9810" w:type="dxa"/>
            <w:vAlign w:val="center"/>
          </w:tcPr>
          <w:p w:rsidR="0088629C" w:rsidRPr="00D13BAC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sz w:val="20"/>
                <w:lang w:val="en-GB"/>
              </w:rPr>
            </w:pPr>
          </w:p>
          <w:p w:rsidR="00D72D6A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1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The </w:t>
            </w:r>
            <w:r w:rsidR="0088629C" w:rsidRPr="00D13BAC">
              <w:rPr>
                <w:rFonts w:ascii="Arial" w:hAnsi="Arial" w:cs="Arial"/>
                <w:b/>
                <w:sz w:val="20"/>
                <w:lang w:val="en-GB"/>
              </w:rPr>
              <w:t>Department of</w:t>
            </w:r>
            <w:r w:rsidR="0088629C" w:rsidRPr="00D13B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88629C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is able/unable* to </w:t>
            </w:r>
          </w:p>
          <w:p w:rsidR="00D72D6A" w:rsidRPr="00D13BAC" w:rsidRDefault="00D72D6A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1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1"/>
              <w:contextualSpacing/>
              <w:rPr>
                <w:sz w:val="20"/>
                <w:lang w:val="en-GB"/>
              </w:rPr>
            </w:pPr>
            <w:proofErr w:type="gramStart"/>
            <w:r w:rsidRPr="00D13BAC">
              <w:rPr>
                <w:rFonts w:ascii="Arial" w:hAnsi="Arial" w:cs="Arial"/>
                <w:sz w:val="20"/>
                <w:lang w:val="en-GB"/>
              </w:rPr>
              <w:t>accept</w:t>
            </w:r>
            <w:proofErr w:type="gramEnd"/>
            <w:r w:rsidRPr="00D13BAC">
              <w:rPr>
                <w:rFonts w:ascii="Arial" w:hAnsi="Arial" w:cs="Arial"/>
                <w:sz w:val="20"/>
                <w:lang w:val="en-GB"/>
              </w:rPr>
              <w:t xml:space="preserve"> this elective student from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to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</w:t>
            </w:r>
            <w:r w:rsidRPr="00D13BAC">
              <w:rPr>
                <w:sz w:val="20"/>
                <w:lang w:val="en-GB"/>
              </w:rPr>
              <w:t>.</w:t>
            </w:r>
          </w:p>
          <w:p w:rsidR="0088629C" w:rsidRPr="00D13BAC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sz w:val="20"/>
                <w:lang w:val="en-GB"/>
              </w:rPr>
            </w:pPr>
          </w:p>
          <w:p w:rsidR="007D319E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Remarks:</w:t>
            </w:r>
          </w:p>
          <w:p w:rsidR="00A32D60" w:rsidRPr="00D13BAC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u w:val="single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br/>
            </w:r>
            <w:r w:rsidR="00A32D60" w:rsidRPr="00D13BAC">
              <w:rPr>
                <w:rFonts w:ascii="Arial" w:hAnsi="Arial" w:cs="Arial"/>
                <w:sz w:val="20"/>
                <w:lang w:val="en-GB"/>
              </w:rPr>
              <w:t xml:space="preserve">Date: </w:t>
            </w:r>
            <w:r w:rsidR="00A32D60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</w:t>
            </w:r>
            <w:r w:rsidR="00A32D60" w:rsidRPr="00D13BAC">
              <w:rPr>
                <w:rFonts w:ascii="Arial" w:hAnsi="Arial" w:cs="Arial"/>
                <w:sz w:val="20"/>
                <w:lang w:val="en-GB"/>
              </w:rPr>
              <w:t xml:space="preserve">   Signature: </w:t>
            </w:r>
            <w:r w:rsidR="00A32D60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</w:t>
            </w:r>
          </w:p>
          <w:p w:rsidR="00A32D60" w:rsidRPr="000B5FB6" w:rsidRDefault="00A32D60" w:rsidP="00D72D6A">
            <w:pPr>
              <w:pStyle w:val="Header"/>
              <w:tabs>
                <w:tab w:val="clear" w:pos="4153"/>
                <w:tab w:val="clear" w:pos="8306"/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contextualSpacing/>
              <w:rPr>
                <w:rFonts w:ascii="Arial" w:hAnsi="Arial" w:cs="Arial"/>
                <w:lang w:val="en-GB"/>
              </w:rPr>
            </w:pPr>
            <w:r w:rsidRPr="00D13BAC">
              <w:rPr>
                <w:rFonts w:ascii="Arial" w:hAnsi="Arial" w:cs="Arial"/>
                <w:lang w:val="en-GB"/>
              </w:rPr>
              <w:t xml:space="preserve">                       </w:t>
            </w:r>
            <w:r w:rsidRPr="00D13BAC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                </w:t>
            </w:r>
            <w:r w:rsidRPr="000B5FB6">
              <w:rPr>
                <w:rFonts w:ascii="Arial" w:hAnsi="Arial" w:cs="Arial"/>
                <w:sz w:val="18"/>
                <w:szCs w:val="18"/>
                <w:lang w:val="en-GB"/>
              </w:rPr>
              <w:t>Department</w:t>
            </w:r>
            <w:r w:rsidR="005C7CEB" w:rsidRPr="000B5FB6">
              <w:rPr>
                <w:rFonts w:ascii="Arial" w:hAnsi="Arial" w:cs="Arial"/>
                <w:sz w:val="18"/>
                <w:szCs w:val="18"/>
                <w:lang w:val="en-GB"/>
              </w:rPr>
              <w:t xml:space="preserve"> Chairperson</w:t>
            </w:r>
          </w:p>
          <w:p w:rsidR="005A7F39" w:rsidRPr="000B5FB6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contextualSpacing/>
              <w:rPr>
                <w:sz w:val="20"/>
                <w:lang w:val="en-GB"/>
              </w:rPr>
            </w:pPr>
            <w:r w:rsidRPr="000B5FB6">
              <w:rPr>
                <w:sz w:val="20"/>
                <w:lang w:val="en-GB"/>
              </w:rPr>
              <w:t>-----------------------------------------------------------------------------------------------------------------------------------------</w:t>
            </w:r>
            <w:r w:rsidR="000C3B78" w:rsidRPr="000B5FB6">
              <w:rPr>
                <w:sz w:val="20"/>
                <w:lang w:val="en-GB"/>
              </w:rPr>
              <w:t>--------</w:t>
            </w:r>
          </w:p>
          <w:p w:rsidR="0088629C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:rsidR="00D72D6A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0B5FB6">
              <w:rPr>
                <w:rFonts w:ascii="Arial" w:hAnsi="Arial" w:cs="Arial"/>
                <w:sz w:val="20"/>
                <w:lang w:val="en-GB"/>
              </w:rPr>
              <w:t xml:space="preserve">The </w:t>
            </w:r>
            <w:r w:rsidRPr="000B5FB6">
              <w:rPr>
                <w:rFonts w:ascii="Arial" w:hAnsi="Arial" w:cs="Arial"/>
                <w:b/>
                <w:sz w:val="20"/>
                <w:lang w:val="en-GB"/>
              </w:rPr>
              <w:t>Department of</w:t>
            </w:r>
            <w:r w:rsidRPr="000B5FB6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0B5FB6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           </w:t>
            </w:r>
            <w:r w:rsidRPr="000B5FB6">
              <w:rPr>
                <w:rFonts w:ascii="Arial" w:hAnsi="Arial" w:cs="Arial"/>
                <w:sz w:val="20"/>
                <w:lang w:val="en-GB"/>
              </w:rPr>
              <w:t xml:space="preserve">is able/unable* to </w:t>
            </w:r>
          </w:p>
          <w:p w:rsidR="00D72D6A" w:rsidRPr="000B5FB6" w:rsidRDefault="00D72D6A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:rsidR="0088629C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  <w:proofErr w:type="gramStart"/>
            <w:r w:rsidRPr="000B5FB6">
              <w:rPr>
                <w:rFonts w:ascii="Arial" w:hAnsi="Arial" w:cs="Arial"/>
                <w:sz w:val="20"/>
                <w:lang w:val="en-GB"/>
              </w:rPr>
              <w:t>accept</w:t>
            </w:r>
            <w:proofErr w:type="gramEnd"/>
            <w:r w:rsidRPr="000B5FB6">
              <w:rPr>
                <w:rFonts w:ascii="Arial" w:hAnsi="Arial" w:cs="Arial"/>
                <w:sz w:val="20"/>
                <w:lang w:val="en-GB"/>
              </w:rPr>
              <w:t xml:space="preserve"> this elective student from </w:t>
            </w:r>
            <w:r w:rsidRPr="000B5FB6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</w:t>
            </w:r>
            <w:r w:rsidRPr="000B5FB6">
              <w:rPr>
                <w:rFonts w:ascii="Arial" w:hAnsi="Arial" w:cs="Arial"/>
                <w:sz w:val="20"/>
                <w:lang w:val="en-GB"/>
              </w:rPr>
              <w:t xml:space="preserve"> to </w:t>
            </w:r>
            <w:r w:rsidRPr="000B5FB6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</w:t>
            </w:r>
            <w:r w:rsidRPr="000B5FB6">
              <w:rPr>
                <w:rFonts w:ascii="Arial" w:hAnsi="Arial" w:cs="Arial"/>
                <w:sz w:val="20"/>
                <w:lang w:val="en-GB"/>
              </w:rPr>
              <w:t>.</w:t>
            </w:r>
          </w:p>
          <w:p w:rsidR="0088629C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:rsidR="0088629C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0B5FB6">
              <w:rPr>
                <w:rFonts w:ascii="Arial" w:hAnsi="Arial" w:cs="Arial"/>
                <w:sz w:val="20"/>
                <w:lang w:val="en-GB"/>
              </w:rPr>
              <w:t>Remarks:</w:t>
            </w:r>
          </w:p>
          <w:p w:rsidR="0088629C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u w:val="single"/>
                <w:lang w:val="en-GB"/>
              </w:rPr>
            </w:pPr>
            <w:r w:rsidRPr="000B5FB6">
              <w:rPr>
                <w:rFonts w:ascii="Arial" w:hAnsi="Arial" w:cs="Arial"/>
                <w:sz w:val="20"/>
                <w:lang w:val="en-GB"/>
              </w:rPr>
              <w:br/>
              <w:t xml:space="preserve">Date: </w:t>
            </w:r>
            <w:r w:rsidRPr="000B5FB6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</w:t>
            </w:r>
            <w:r w:rsidRPr="000B5FB6">
              <w:rPr>
                <w:rFonts w:ascii="Arial" w:hAnsi="Arial" w:cs="Arial"/>
                <w:sz w:val="20"/>
                <w:lang w:val="en-GB"/>
              </w:rPr>
              <w:t xml:space="preserve">   Signature: </w:t>
            </w:r>
            <w:r w:rsidRPr="000B5FB6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</w:t>
            </w:r>
          </w:p>
          <w:p w:rsidR="0088629C" w:rsidRPr="000B5FB6" w:rsidRDefault="0088629C" w:rsidP="00D72D6A">
            <w:pPr>
              <w:pStyle w:val="Header"/>
              <w:tabs>
                <w:tab w:val="clear" w:pos="4153"/>
                <w:tab w:val="clear" w:pos="8306"/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contextualSpacing/>
              <w:rPr>
                <w:rFonts w:ascii="Arial" w:hAnsi="Arial" w:cs="Arial"/>
                <w:lang w:val="en-GB"/>
              </w:rPr>
            </w:pPr>
            <w:r w:rsidRPr="000B5FB6">
              <w:rPr>
                <w:rFonts w:ascii="Arial" w:hAnsi="Arial" w:cs="Arial"/>
                <w:lang w:val="en-GB"/>
              </w:rPr>
              <w:t xml:space="preserve">                       </w:t>
            </w:r>
            <w:r w:rsidRPr="000B5FB6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                </w:t>
            </w:r>
            <w:r w:rsidR="005C7CEB" w:rsidRPr="000B5FB6">
              <w:rPr>
                <w:rFonts w:ascii="Arial" w:hAnsi="Arial" w:cs="Arial"/>
                <w:sz w:val="18"/>
                <w:szCs w:val="18"/>
                <w:lang w:val="en-GB"/>
              </w:rPr>
              <w:t>Department Chairperson</w:t>
            </w:r>
          </w:p>
          <w:p w:rsidR="005A7F39" w:rsidRPr="000B5FB6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contextualSpacing/>
              <w:rPr>
                <w:sz w:val="20"/>
                <w:lang w:val="en-GB"/>
              </w:rPr>
            </w:pPr>
            <w:r w:rsidRPr="000B5FB6">
              <w:rPr>
                <w:sz w:val="20"/>
                <w:lang w:val="en-GB"/>
              </w:rPr>
              <w:t>----------------------------------------------------------------------------------------------------------------------------------------</w:t>
            </w:r>
            <w:r w:rsidR="000C3B78" w:rsidRPr="000B5FB6">
              <w:rPr>
                <w:sz w:val="20"/>
                <w:lang w:val="en-GB"/>
              </w:rPr>
              <w:t>----------</w:t>
            </w:r>
          </w:p>
          <w:p w:rsidR="0088629C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sz w:val="20"/>
                <w:lang w:val="en-GB"/>
              </w:rPr>
            </w:pPr>
          </w:p>
          <w:p w:rsidR="00D72D6A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0B5FB6">
              <w:rPr>
                <w:rFonts w:ascii="Arial" w:hAnsi="Arial" w:cs="Arial"/>
                <w:sz w:val="20"/>
                <w:lang w:val="en-GB"/>
              </w:rPr>
              <w:t xml:space="preserve">The </w:t>
            </w:r>
            <w:r w:rsidRPr="000B5FB6">
              <w:rPr>
                <w:rFonts w:ascii="Arial" w:hAnsi="Arial" w:cs="Arial"/>
                <w:b/>
                <w:sz w:val="20"/>
                <w:lang w:val="en-GB"/>
              </w:rPr>
              <w:t>Department of</w:t>
            </w:r>
            <w:r w:rsidRPr="000B5FB6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0B5FB6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                  </w:t>
            </w:r>
            <w:r w:rsidRPr="000B5FB6">
              <w:rPr>
                <w:rFonts w:ascii="Arial" w:hAnsi="Arial" w:cs="Arial"/>
                <w:sz w:val="20"/>
                <w:lang w:val="en-GB"/>
              </w:rPr>
              <w:t xml:space="preserve">is able/unable* to </w:t>
            </w:r>
          </w:p>
          <w:p w:rsidR="00D72D6A" w:rsidRPr="000B5FB6" w:rsidRDefault="00D72D6A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:rsidR="0088629C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  <w:proofErr w:type="gramStart"/>
            <w:r w:rsidRPr="000B5FB6">
              <w:rPr>
                <w:rFonts w:ascii="Arial" w:hAnsi="Arial" w:cs="Arial"/>
                <w:sz w:val="20"/>
                <w:lang w:val="en-GB"/>
              </w:rPr>
              <w:t>accept</w:t>
            </w:r>
            <w:proofErr w:type="gramEnd"/>
            <w:r w:rsidRPr="000B5FB6">
              <w:rPr>
                <w:rFonts w:ascii="Arial" w:hAnsi="Arial" w:cs="Arial"/>
                <w:sz w:val="20"/>
                <w:lang w:val="en-GB"/>
              </w:rPr>
              <w:t xml:space="preserve"> this elective student from </w:t>
            </w:r>
            <w:r w:rsidRPr="000B5FB6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</w:t>
            </w:r>
            <w:r w:rsidRPr="000B5FB6">
              <w:rPr>
                <w:rFonts w:ascii="Arial" w:hAnsi="Arial" w:cs="Arial"/>
                <w:sz w:val="20"/>
                <w:lang w:val="en-GB"/>
              </w:rPr>
              <w:t xml:space="preserve"> to </w:t>
            </w:r>
            <w:r w:rsidRPr="000B5FB6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</w:t>
            </w:r>
            <w:r w:rsidRPr="000B5FB6">
              <w:rPr>
                <w:rFonts w:ascii="Arial" w:hAnsi="Arial" w:cs="Arial"/>
                <w:sz w:val="20"/>
                <w:lang w:val="en-GB"/>
              </w:rPr>
              <w:t>.</w:t>
            </w:r>
          </w:p>
          <w:p w:rsidR="0088629C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:rsidR="0088629C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0B5FB6">
              <w:rPr>
                <w:rFonts w:ascii="Arial" w:hAnsi="Arial" w:cs="Arial"/>
                <w:sz w:val="20"/>
                <w:lang w:val="en-GB"/>
              </w:rPr>
              <w:t>Remarks:</w:t>
            </w:r>
          </w:p>
          <w:p w:rsidR="0088629C" w:rsidRPr="000B5FB6" w:rsidRDefault="0088629C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u w:val="single"/>
                <w:lang w:val="en-GB"/>
              </w:rPr>
            </w:pPr>
            <w:r w:rsidRPr="000B5FB6">
              <w:rPr>
                <w:rFonts w:ascii="Arial" w:hAnsi="Arial" w:cs="Arial"/>
                <w:sz w:val="20"/>
                <w:lang w:val="en-GB"/>
              </w:rPr>
              <w:br/>
              <w:t xml:space="preserve">Date: </w:t>
            </w:r>
            <w:r w:rsidRPr="000B5FB6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</w:t>
            </w:r>
            <w:r w:rsidRPr="000B5FB6">
              <w:rPr>
                <w:rFonts w:ascii="Arial" w:hAnsi="Arial" w:cs="Arial"/>
                <w:sz w:val="20"/>
                <w:lang w:val="en-GB"/>
              </w:rPr>
              <w:t xml:space="preserve">   Signature: </w:t>
            </w:r>
            <w:r w:rsidRPr="000B5FB6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     </w:t>
            </w:r>
          </w:p>
          <w:p w:rsidR="0088629C" w:rsidRPr="000B5FB6" w:rsidRDefault="0088629C" w:rsidP="00D72D6A">
            <w:pPr>
              <w:pStyle w:val="Header"/>
              <w:tabs>
                <w:tab w:val="clear" w:pos="4153"/>
                <w:tab w:val="clear" w:pos="8306"/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pacing w:line="220" w:lineRule="exact"/>
              <w:contextualSpacing/>
              <w:rPr>
                <w:rFonts w:ascii="Arial" w:hAnsi="Arial" w:cs="Arial"/>
                <w:lang w:val="en-GB"/>
              </w:rPr>
            </w:pPr>
            <w:r w:rsidRPr="000B5FB6">
              <w:rPr>
                <w:rFonts w:ascii="Arial" w:hAnsi="Arial" w:cs="Arial"/>
                <w:lang w:val="en-GB"/>
              </w:rPr>
              <w:t xml:space="preserve">                       </w:t>
            </w:r>
            <w:r w:rsidRPr="000B5FB6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                </w:t>
            </w:r>
            <w:r w:rsidR="005C7CEB" w:rsidRPr="000B5FB6">
              <w:rPr>
                <w:rFonts w:ascii="Arial" w:hAnsi="Arial" w:cs="Arial"/>
                <w:sz w:val="18"/>
                <w:szCs w:val="18"/>
                <w:lang w:val="en-GB"/>
              </w:rPr>
              <w:t>Department Chairperson</w:t>
            </w: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contextualSpacing/>
              <w:rPr>
                <w:sz w:val="20"/>
                <w:lang w:val="en-GB"/>
              </w:rPr>
            </w:pPr>
            <w:r w:rsidRPr="000B5FB6">
              <w:rPr>
                <w:sz w:val="20"/>
                <w:lang w:val="en-GB"/>
              </w:rPr>
              <w:t>-------------------------------------------------------------------------------------------------------------------------</w:t>
            </w:r>
            <w:r w:rsidR="000C3B78" w:rsidRPr="000B5FB6">
              <w:rPr>
                <w:sz w:val="20"/>
                <w:lang w:val="en-GB"/>
              </w:rPr>
              <w:t>----------</w:t>
            </w:r>
            <w:r w:rsidR="003F0C76" w:rsidRPr="000B5FB6">
              <w:rPr>
                <w:sz w:val="20"/>
                <w:lang w:val="en-GB"/>
              </w:rPr>
              <w:t>-------------</w:t>
            </w:r>
            <w:r w:rsidR="006C35D5" w:rsidRPr="000B5FB6">
              <w:rPr>
                <w:sz w:val="20"/>
                <w:lang w:val="en-GB"/>
              </w:rPr>
              <w:t>--</w:t>
            </w:r>
            <w:bookmarkStart w:id="0" w:name="_GoBack"/>
            <w:bookmarkEnd w:id="0"/>
          </w:p>
          <w:p w:rsidR="005A7F39" w:rsidRPr="00D13BAC" w:rsidRDefault="00A32D60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contextualSpacing/>
              <w:rPr>
                <w:rFonts w:ascii="Arial" w:hAnsi="Arial" w:cs="Arial"/>
                <w:b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    </w:t>
            </w:r>
            <w:r w:rsidR="005A7F39" w:rsidRPr="00D13BAC">
              <w:rPr>
                <w:rFonts w:ascii="Arial" w:hAnsi="Arial" w:cs="Arial"/>
                <w:b/>
                <w:sz w:val="20"/>
                <w:lang w:val="en-GB"/>
              </w:rPr>
              <w:t xml:space="preserve">For completion by Master, </w:t>
            </w:r>
            <w:r w:rsidR="0027406F" w:rsidRPr="00D13BAC">
              <w:rPr>
                <w:rFonts w:ascii="Arial" w:hAnsi="Arial" w:cs="Arial"/>
                <w:b/>
                <w:sz w:val="20"/>
                <w:lang w:val="en-GB"/>
              </w:rPr>
              <w:t xml:space="preserve">Patrick Manson Student </w:t>
            </w:r>
            <w:r w:rsidR="00C540A9" w:rsidRPr="00D13BAC">
              <w:rPr>
                <w:rFonts w:ascii="Arial" w:hAnsi="Arial" w:cs="Arial"/>
                <w:b/>
                <w:sz w:val="20"/>
                <w:lang w:val="en-GB"/>
              </w:rPr>
              <w:t>Residence</w:t>
            </w: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The R</w:t>
            </w:r>
            <w:r w:rsidR="00897348" w:rsidRPr="00D13BAC">
              <w:rPr>
                <w:rFonts w:ascii="Arial" w:hAnsi="Arial" w:cs="Arial"/>
                <w:sz w:val="20"/>
                <w:lang w:val="en-GB"/>
              </w:rPr>
              <w:t>esidence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is able/unable* to accept this elective student from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to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>.</w:t>
            </w: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>Remarks:</w:t>
            </w:r>
          </w:p>
          <w:p w:rsidR="00F309FF" w:rsidRPr="00D13BAC" w:rsidRDefault="00F309FF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contextualSpacing/>
              <w:rPr>
                <w:rFonts w:ascii="Arial" w:hAnsi="Arial" w:cs="Arial"/>
                <w:sz w:val="20"/>
                <w:lang w:val="en-GB"/>
              </w:rPr>
            </w:pPr>
          </w:p>
          <w:p w:rsidR="005A7F39" w:rsidRPr="00D13BAC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ind w:left="432"/>
              <w:contextualSpacing/>
              <w:rPr>
                <w:rFonts w:ascii="Arial" w:hAnsi="Arial" w:cs="Arial"/>
                <w:sz w:val="20"/>
                <w:u w:val="single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Date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       </w:t>
            </w:r>
            <w:r w:rsidRPr="00D13BAC">
              <w:rPr>
                <w:rFonts w:ascii="Arial" w:hAnsi="Arial" w:cs="Arial"/>
                <w:sz w:val="20"/>
                <w:lang w:val="en-GB"/>
              </w:rPr>
              <w:t xml:space="preserve">   Signature: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</w:t>
            </w:r>
            <w:r w:rsidR="000C3B78"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                    </w:t>
            </w:r>
            <w:r w:rsidRPr="00D13BAC">
              <w:rPr>
                <w:rFonts w:ascii="Arial" w:hAnsi="Arial" w:cs="Arial"/>
                <w:sz w:val="20"/>
                <w:u w:val="single"/>
                <w:lang w:val="en-GB"/>
              </w:rPr>
              <w:t xml:space="preserve">      </w:t>
            </w:r>
          </w:p>
          <w:p w:rsidR="00555887" w:rsidRPr="0003108B" w:rsidRDefault="005A7F39" w:rsidP="00D72D6A">
            <w:pPr>
              <w:tabs>
                <w:tab w:val="left" w:pos="-720"/>
                <w:tab w:val="left" w:pos="0"/>
                <w:tab w:val="left" w:pos="432"/>
                <w:tab w:val="left" w:pos="720"/>
                <w:tab w:val="left" w:pos="1440"/>
                <w:tab w:val="left" w:pos="5472"/>
                <w:tab w:val="left" w:pos="6768"/>
              </w:tabs>
              <w:snapToGrid w:val="0"/>
              <w:spacing w:line="220" w:lineRule="exact"/>
              <w:contextualSpacing/>
              <w:rPr>
                <w:sz w:val="18"/>
                <w:szCs w:val="18"/>
                <w:lang w:val="en-GB"/>
              </w:rPr>
            </w:pPr>
            <w:r w:rsidRPr="00D13BAC">
              <w:rPr>
                <w:rFonts w:ascii="Arial" w:hAnsi="Arial" w:cs="Arial"/>
                <w:sz w:val="20"/>
                <w:lang w:val="en-GB"/>
              </w:rPr>
              <w:t xml:space="preserve">                          </w:t>
            </w:r>
            <w:r w:rsidR="0027406F" w:rsidRPr="00D13BAC">
              <w:rPr>
                <w:rFonts w:ascii="Arial" w:hAnsi="Arial" w:cs="Arial"/>
                <w:sz w:val="20"/>
                <w:lang w:val="en-GB"/>
              </w:rPr>
              <w:t xml:space="preserve">                              </w:t>
            </w:r>
            <w:r w:rsidR="0003108B" w:rsidRPr="00D13BAC">
              <w:rPr>
                <w:rFonts w:ascii="Arial" w:hAnsi="Arial" w:cs="Arial"/>
                <w:sz w:val="20"/>
                <w:lang w:val="en-GB"/>
              </w:rPr>
              <w:t xml:space="preserve">  </w:t>
            </w:r>
            <w:r w:rsidRPr="00D13BAC">
              <w:rPr>
                <w:rFonts w:ascii="Arial" w:hAnsi="Arial" w:cs="Arial"/>
                <w:sz w:val="18"/>
                <w:szCs w:val="18"/>
                <w:lang w:val="en-GB"/>
              </w:rPr>
              <w:t xml:space="preserve">Master, </w:t>
            </w:r>
            <w:r w:rsidR="0027406F" w:rsidRPr="00D13BAC">
              <w:rPr>
                <w:rFonts w:ascii="Arial" w:hAnsi="Arial" w:cs="Arial"/>
                <w:sz w:val="18"/>
                <w:szCs w:val="18"/>
                <w:lang w:val="en-GB"/>
              </w:rPr>
              <w:t>Patrick Manson Student Residence</w:t>
            </w:r>
          </w:p>
        </w:tc>
      </w:tr>
    </w:tbl>
    <w:p w:rsidR="005A7F39" w:rsidRPr="00A43BC7" w:rsidRDefault="005A7F39" w:rsidP="00D72D6A">
      <w:pPr>
        <w:spacing w:line="40" w:lineRule="exact"/>
        <w:ind w:right="357"/>
      </w:pPr>
    </w:p>
    <w:sectPr w:rsidR="005A7F39" w:rsidRPr="00A43BC7" w:rsidSect="008F3C02">
      <w:headerReference w:type="default" r:id="rId8"/>
      <w:footerReference w:type="default" r:id="rId9"/>
      <w:pgSz w:w="11909" w:h="16834" w:code="9"/>
      <w:pgMar w:top="432" w:right="850" w:bottom="230" w:left="850" w:header="0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102F" w:rsidRDefault="00B9102F">
      <w:r>
        <w:separator/>
      </w:r>
    </w:p>
  </w:endnote>
  <w:endnote w:type="continuationSeparator" w:id="0">
    <w:p w:rsidR="00B9102F" w:rsidRDefault="00B910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977828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774B1C" w:rsidRPr="00783DE2" w:rsidRDefault="00774B1C">
        <w:pPr>
          <w:pStyle w:val="Footer"/>
          <w:jc w:val="center"/>
          <w:rPr>
            <w:rFonts w:ascii="Arial" w:hAnsi="Arial" w:cs="Arial"/>
          </w:rPr>
        </w:pPr>
        <w:r w:rsidRPr="00783DE2">
          <w:rPr>
            <w:rFonts w:ascii="Arial" w:hAnsi="Arial" w:cs="Arial"/>
          </w:rPr>
          <w:fldChar w:fldCharType="begin"/>
        </w:r>
        <w:r w:rsidRPr="00783DE2">
          <w:rPr>
            <w:rFonts w:ascii="Arial" w:hAnsi="Arial" w:cs="Arial"/>
          </w:rPr>
          <w:instrText xml:space="preserve"> PAGE   \* MERGEFORMAT </w:instrText>
        </w:r>
        <w:r w:rsidRPr="00783DE2">
          <w:rPr>
            <w:rFonts w:ascii="Arial" w:hAnsi="Arial" w:cs="Arial"/>
          </w:rPr>
          <w:fldChar w:fldCharType="separate"/>
        </w:r>
        <w:r w:rsidR="000B5FB6">
          <w:rPr>
            <w:rFonts w:ascii="Arial" w:hAnsi="Arial" w:cs="Arial"/>
            <w:noProof/>
          </w:rPr>
          <w:t>2</w:t>
        </w:r>
        <w:r w:rsidRPr="00783DE2">
          <w:rPr>
            <w:rFonts w:ascii="Arial" w:hAnsi="Arial" w:cs="Arial"/>
            <w:noProof/>
          </w:rPr>
          <w:fldChar w:fldCharType="end"/>
        </w:r>
      </w:p>
    </w:sdtContent>
  </w:sdt>
  <w:p w:rsidR="00774B1C" w:rsidRDefault="00774B1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102F" w:rsidRDefault="00B9102F">
      <w:r>
        <w:separator/>
      </w:r>
    </w:p>
  </w:footnote>
  <w:footnote w:type="continuationSeparator" w:id="0">
    <w:p w:rsidR="00B9102F" w:rsidRDefault="00B910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6378" w:rsidRDefault="0096637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D2282"/>
    <w:multiLevelType w:val="singleLevel"/>
    <w:tmpl w:val="3D180E54"/>
    <w:lvl w:ilvl="0">
      <w:start w:val="2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  <w:i/>
      </w:rPr>
    </w:lvl>
  </w:abstractNum>
  <w:abstractNum w:abstractNumId="1" w15:restartNumberingAfterBreak="0">
    <w:nsid w:val="06C90A98"/>
    <w:multiLevelType w:val="singleLevel"/>
    <w:tmpl w:val="644664A8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2" w15:restartNumberingAfterBreak="0">
    <w:nsid w:val="07DD484C"/>
    <w:multiLevelType w:val="multilevel"/>
    <w:tmpl w:val="75F0020A"/>
    <w:lvl w:ilvl="0">
      <w:start w:val="1"/>
      <w:numFmt w:val="upperRoman"/>
      <w:pStyle w:val="Heading5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  <w:caps/>
        <w:strike w:val="0"/>
        <w:dstrike w:val="0"/>
        <w:vanish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720"/>
      </w:pPr>
      <w:rPr>
        <w:rFonts w:hint="eastAsia"/>
        <w:vanish w:val="0"/>
        <w:u w:val="none"/>
      </w:rPr>
    </w:lvl>
    <w:lvl w:ilvl="2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vanish w:val="0"/>
      </w:rPr>
    </w:lvl>
    <w:lvl w:ilvl="4">
      <w:start w:val="1"/>
      <w:numFmt w:val="none"/>
      <w:lvlText w:val="%5"/>
      <w:lvlJc w:val="left"/>
      <w:pPr>
        <w:tabs>
          <w:tab w:val="num" w:pos="360"/>
        </w:tabs>
        <w:ind w:left="0" w:firstLine="0"/>
      </w:pPr>
      <w:rPr>
        <w:rFonts w:hint="eastAsia"/>
        <w:u w:val="none"/>
      </w:rPr>
    </w:lvl>
    <w:lvl w:ilvl="5">
      <w:start w:val="1"/>
      <w:numFmt w:val="none"/>
      <w:lvlText w:val="%5%6"/>
      <w:lvlJc w:val="left"/>
      <w:pPr>
        <w:tabs>
          <w:tab w:val="num" w:pos="360"/>
        </w:tabs>
        <w:ind w:left="0" w:firstLine="0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eastAsia"/>
      </w:rPr>
    </w:lvl>
  </w:abstractNum>
  <w:abstractNum w:abstractNumId="3" w15:restartNumberingAfterBreak="0">
    <w:nsid w:val="10042D95"/>
    <w:multiLevelType w:val="singleLevel"/>
    <w:tmpl w:val="D5B40C1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</w:abstractNum>
  <w:abstractNum w:abstractNumId="4" w15:restartNumberingAfterBreak="0">
    <w:nsid w:val="10263B36"/>
    <w:multiLevelType w:val="singleLevel"/>
    <w:tmpl w:val="644664A8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5" w15:restartNumberingAfterBreak="0">
    <w:nsid w:val="14C215EB"/>
    <w:multiLevelType w:val="singleLevel"/>
    <w:tmpl w:val="3F40CD40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8426069"/>
    <w:multiLevelType w:val="hybridMultilevel"/>
    <w:tmpl w:val="6AB62EC2"/>
    <w:lvl w:ilvl="0" w:tplc="3C090017">
      <w:start w:val="1"/>
      <w:numFmt w:val="lowerLetter"/>
      <w:lvlText w:val="%1)"/>
      <w:lvlJc w:val="left"/>
      <w:pPr>
        <w:ind w:left="840" w:hanging="360"/>
      </w:pPr>
    </w:lvl>
    <w:lvl w:ilvl="1" w:tplc="3C090019" w:tentative="1">
      <w:start w:val="1"/>
      <w:numFmt w:val="lowerLetter"/>
      <w:lvlText w:val="%2."/>
      <w:lvlJc w:val="left"/>
      <w:pPr>
        <w:ind w:left="1560" w:hanging="360"/>
      </w:pPr>
    </w:lvl>
    <w:lvl w:ilvl="2" w:tplc="3C09001B" w:tentative="1">
      <w:start w:val="1"/>
      <w:numFmt w:val="lowerRoman"/>
      <w:lvlText w:val="%3."/>
      <w:lvlJc w:val="right"/>
      <w:pPr>
        <w:ind w:left="2280" w:hanging="180"/>
      </w:pPr>
    </w:lvl>
    <w:lvl w:ilvl="3" w:tplc="3C09000F" w:tentative="1">
      <w:start w:val="1"/>
      <w:numFmt w:val="decimal"/>
      <w:lvlText w:val="%4."/>
      <w:lvlJc w:val="left"/>
      <w:pPr>
        <w:ind w:left="3000" w:hanging="360"/>
      </w:pPr>
    </w:lvl>
    <w:lvl w:ilvl="4" w:tplc="3C090019" w:tentative="1">
      <w:start w:val="1"/>
      <w:numFmt w:val="lowerLetter"/>
      <w:lvlText w:val="%5."/>
      <w:lvlJc w:val="left"/>
      <w:pPr>
        <w:ind w:left="3720" w:hanging="360"/>
      </w:pPr>
    </w:lvl>
    <w:lvl w:ilvl="5" w:tplc="3C09001B" w:tentative="1">
      <w:start w:val="1"/>
      <w:numFmt w:val="lowerRoman"/>
      <w:lvlText w:val="%6."/>
      <w:lvlJc w:val="right"/>
      <w:pPr>
        <w:ind w:left="4440" w:hanging="180"/>
      </w:pPr>
    </w:lvl>
    <w:lvl w:ilvl="6" w:tplc="3C09000F" w:tentative="1">
      <w:start w:val="1"/>
      <w:numFmt w:val="decimal"/>
      <w:lvlText w:val="%7."/>
      <w:lvlJc w:val="left"/>
      <w:pPr>
        <w:ind w:left="5160" w:hanging="360"/>
      </w:pPr>
    </w:lvl>
    <w:lvl w:ilvl="7" w:tplc="3C090019" w:tentative="1">
      <w:start w:val="1"/>
      <w:numFmt w:val="lowerLetter"/>
      <w:lvlText w:val="%8."/>
      <w:lvlJc w:val="left"/>
      <w:pPr>
        <w:ind w:left="5880" w:hanging="360"/>
      </w:pPr>
    </w:lvl>
    <w:lvl w:ilvl="8" w:tplc="3C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18925415"/>
    <w:multiLevelType w:val="hybridMultilevel"/>
    <w:tmpl w:val="C7B60ED6"/>
    <w:lvl w:ilvl="0" w:tplc="06369E86">
      <w:start w:val="1"/>
      <w:numFmt w:val="bullet"/>
      <w:lvlText w:val="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B16400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9" w15:restartNumberingAfterBreak="0">
    <w:nsid w:val="26E67F6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0" w15:restartNumberingAfterBreak="0">
    <w:nsid w:val="2BF92D59"/>
    <w:multiLevelType w:val="singleLevel"/>
    <w:tmpl w:val="48903750"/>
    <w:lvl w:ilvl="0">
      <w:start w:val="1"/>
      <w:numFmt w:val="bullet"/>
      <w:lvlText w:val=""/>
      <w:lvlJc w:val="left"/>
      <w:pPr>
        <w:tabs>
          <w:tab w:val="num" w:pos="1080"/>
        </w:tabs>
        <w:ind w:left="1008" w:hanging="288"/>
      </w:pPr>
      <w:rPr>
        <w:rFonts w:ascii="Wingdings" w:hAnsi="Wingdings" w:hint="default"/>
        <w:b w:val="0"/>
        <w:i w:val="0"/>
      </w:rPr>
    </w:lvl>
  </w:abstractNum>
  <w:abstractNum w:abstractNumId="11" w15:restartNumberingAfterBreak="0">
    <w:nsid w:val="2F46516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2" w15:restartNumberingAfterBreak="0">
    <w:nsid w:val="3262048D"/>
    <w:multiLevelType w:val="singleLevel"/>
    <w:tmpl w:val="644664A8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13" w15:restartNumberingAfterBreak="0">
    <w:nsid w:val="37201409"/>
    <w:multiLevelType w:val="singleLevel"/>
    <w:tmpl w:val="644664A8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14" w15:restartNumberingAfterBreak="0">
    <w:nsid w:val="37E64001"/>
    <w:multiLevelType w:val="hybridMultilevel"/>
    <w:tmpl w:val="8994808E"/>
    <w:lvl w:ilvl="0" w:tplc="7D42DC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83224E9"/>
    <w:multiLevelType w:val="hybridMultilevel"/>
    <w:tmpl w:val="89E6E366"/>
    <w:lvl w:ilvl="0" w:tplc="F55C6516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EA5052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7" w15:restartNumberingAfterBreak="0">
    <w:nsid w:val="3F82268A"/>
    <w:multiLevelType w:val="singleLevel"/>
    <w:tmpl w:val="8C9E335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/>
      </w:rPr>
    </w:lvl>
  </w:abstractNum>
  <w:abstractNum w:abstractNumId="18" w15:restartNumberingAfterBreak="0">
    <w:nsid w:val="432408E3"/>
    <w:multiLevelType w:val="singleLevel"/>
    <w:tmpl w:val="2D20ADC4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9" w15:restartNumberingAfterBreak="0">
    <w:nsid w:val="43C50D47"/>
    <w:multiLevelType w:val="singleLevel"/>
    <w:tmpl w:val="A350D68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eastAsia"/>
        <w:sz w:val="22"/>
      </w:rPr>
    </w:lvl>
  </w:abstractNum>
  <w:abstractNum w:abstractNumId="20" w15:restartNumberingAfterBreak="0">
    <w:nsid w:val="47EA15FD"/>
    <w:multiLevelType w:val="multilevel"/>
    <w:tmpl w:val="7F18541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A667C61"/>
    <w:multiLevelType w:val="singleLevel"/>
    <w:tmpl w:val="BC06C478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2" w15:restartNumberingAfterBreak="0">
    <w:nsid w:val="4B7B6FE5"/>
    <w:multiLevelType w:val="singleLevel"/>
    <w:tmpl w:val="08B46628"/>
    <w:lvl w:ilvl="0">
      <w:start w:val="3"/>
      <w:numFmt w:val="lowerRoman"/>
      <w:lvlText w:val="(%1)"/>
      <w:lvlJc w:val="left"/>
      <w:pPr>
        <w:tabs>
          <w:tab w:val="num" w:pos="1320"/>
        </w:tabs>
        <w:ind w:left="-1" w:firstLine="601"/>
      </w:pPr>
      <w:rPr>
        <w:rFonts w:hint="default"/>
        <w:i/>
      </w:rPr>
    </w:lvl>
  </w:abstractNum>
  <w:abstractNum w:abstractNumId="23" w15:restartNumberingAfterBreak="0">
    <w:nsid w:val="505B7EEF"/>
    <w:multiLevelType w:val="multilevel"/>
    <w:tmpl w:val="4EA8EC5E"/>
    <w:lvl w:ilvl="0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560" w:hanging="360"/>
      </w:pPr>
    </w:lvl>
    <w:lvl w:ilvl="2" w:tentative="1">
      <w:start w:val="1"/>
      <w:numFmt w:val="lowerRoman"/>
      <w:lvlText w:val="%3."/>
      <w:lvlJc w:val="right"/>
      <w:pPr>
        <w:ind w:left="2280" w:hanging="180"/>
      </w:pPr>
    </w:lvl>
    <w:lvl w:ilvl="3" w:tentative="1">
      <w:start w:val="1"/>
      <w:numFmt w:val="decimal"/>
      <w:lvlText w:val="%4."/>
      <w:lvlJc w:val="left"/>
      <w:pPr>
        <w:ind w:left="3000" w:hanging="360"/>
      </w:pPr>
    </w:lvl>
    <w:lvl w:ilvl="4" w:tentative="1">
      <w:start w:val="1"/>
      <w:numFmt w:val="lowerLetter"/>
      <w:lvlText w:val="%5."/>
      <w:lvlJc w:val="left"/>
      <w:pPr>
        <w:ind w:left="3720" w:hanging="360"/>
      </w:pPr>
    </w:lvl>
    <w:lvl w:ilvl="5" w:tentative="1">
      <w:start w:val="1"/>
      <w:numFmt w:val="lowerRoman"/>
      <w:lvlText w:val="%6."/>
      <w:lvlJc w:val="right"/>
      <w:pPr>
        <w:ind w:left="4440" w:hanging="180"/>
      </w:pPr>
    </w:lvl>
    <w:lvl w:ilvl="6" w:tentative="1">
      <w:start w:val="1"/>
      <w:numFmt w:val="decimal"/>
      <w:lvlText w:val="%7."/>
      <w:lvlJc w:val="left"/>
      <w:pPr>
        <w:ind w:left="5160" w:hanging="360"/>
      </w:pPr>
    </w:lvl>
    <w:lvl w:ilvl="7" w:tentative="1">
      <w:start w:val="1"/>
      <w:numFmt w:val="lowerLetter"/>
      <w:lvlText w:val="%8."/>
      <w:lvlJc w:val="left"/>
      <w:pPr>
        <w:ind w:left="5880" w:hanging="360"/>
      </w:pPr>
    </w:lvl>
    <w:lvl w:ilvl="8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4" w15:restartNumberingAfterBreak="0">
    <w:nsid w:val="52F66B18"/>
    <w:multiLevelType w:val="singleLevel"/>
    <w:tmpl w:val="644664A8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25" w15:restartNumberingAfterBreak="0">
    <w:nsid w:val="556E325F"/>
    <w:multiLevelType w:val="singleLevel"/>
    <w:tmpl w:val="644664A8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26" w15:restartNumberingAfterBreak="0">
    <w:nsid w:val="558D4401"/>
    <w:multiLevelType w:val="singleLevel"/>
    <w:tmpl w:val="644664A8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27" w15:restartNumberingAfterBreak="0">
    <w:nsid w:val="57A1046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28" w15:restartNumberingAfterBreak="0">
    <w:nsid w:val="59CA53A6"/>
    <w:multiLevelType w:val="singleLevel"/>
    <w:tmpl w:val="644664A8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29" w15:restartNumberingAfterBreak="0">
    <w:nsid w:val="643D4757"/>
    <w:multiLevelType w:val="hybridMultilevel"/>
    <w:tmpl w:val="B5029CF4"/>
    <w:lvl w:ilvl="0" w:tplc="B4A6FBA8">
      <w:start w:val="1"/>
      <w:numFmt w:val="bullet"/>
      <w:lvlText w:val=""/>
      <w:lvlJc w:val="left"/>
      <w:pPr>
        <w:tabs>
          <w:tab w:val="num" w:pos="1920"/>
        </w:tabs>
        <w:ind w:left="1920" w:hanging="48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5984E7F"/>
    <w:multiLevelType w:val="singleLevel"/>
    <w:tmpl w:val="5928E0AE"/>
    <w:lvl w:ilvl="0">
      <w:start w:val="1"/>
      <w:numFmt w:val="lowerRoman"/>
      <w:lvlText w:val="(%1)"/>
      <w:lvlJc w:val="left"/>
      <w:pPr>
        <w:tabs>
          <w:tab w:val="num" w:pos="1320"/>
        </w:tabs>
        <w:ind w:left="1320" w:hanging="720"/>
      </w:pPr>
      <w:rPr>
        <w:rFonts w:hint="default"/>
        <w:i/>
      </w:rPr>
    </w:lvl>
  </w:abstractNum>
  <w:abstractNum w:abstractNumId="31" w15:restartNumberingAfterBreak="0">
    <w:nsid w:val="65E126C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32" w15:restartNumberingAfterBreak="0">
    <w:nsid w:val="6B5C7A18"/>
    <w:multiLevelType w:val="singleLevel"/>
    <w:tmpl w:val="9C223EFA"/>
    <w:lvl w:ilvl="0">
      <w:start w:val="4"/>
      <w:numFmt w:val="bullet"/>
      <w:lvlText w:val=""/>
      <w:lvlJc w:val="left"/>
      <w:pPr>
        <w:tabs>
          <w:tab w:val="num" w:pos="720"/>
        </w:tabs>
        <w:ind w:left="720" w:hanging="360"/>
      </w:pPr>
      <w:rPr>
        <w:rFonts w:ascii="Wingdings 2" w:eastAsia="PMingLiU" w:hAnsi="Wingdings 2" w:hint="default"/>
        <w:b/>
      </w:rPr>
    </w:lvl>
  </w:abstractNum>
  <w:abstractNum w:abstractNumId="33" w15:restartNumberingAfterBreak="0">
    <w:nsid w:val="6CEC6E85"/>
    <w:multiLevelType w:val="singleLevel"/>
    <w:tmpl w:val="732E1DD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701B1A26"/>
    <w:multiLevelType w:val="singleLevel"/>
    <w:tmpl w:val="AB3805AC"/>
    <w:lvl w:ilvl="0">
      <w:start w:val="1"/>
      <w:numFmt w:val="upperLetter"/>
      <w:pStyle w:val="Heading4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</w:abstractNum>
  <w:abstractNum w:abstractNumId="35" w15:restartNumberingAfterBreak="0">
    <w:nsid w:val="72A50225"/>
    <w:multiLevelType w:val="multilevel"/>
    <w:tmpl w:val="C7B60ED6"/>
    <w:lvl w:ilvl="0">
      <w:start w:val="1"/>
      <w:numFmt w:val="bullet"/>
      <w:lvlText w:val="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8C604C6"/>
    <w:multiLevelType w:val="singleLevel"/>
    <w:tmpl w:val="644664A8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37" w15:restartNumberingAfterBreak="0">
    <w:nsid w:val="797D7362"/>
    <w:multiLevelType w:val="singleLevel"/>
    <w:tmpl w:val="A26ECBD4"/>
    <w:lvl w:ilvl="0">
      <w:start w:val="7"/>
      <w:numFmt w:val="lowerRoman"/>
      <w:lvlText w:val="(%1)"/>
      <w:lvlJc w:val="left"/>
      <w:pPr>
        <w:tabs>
          <w:tab w:val="num" w:pos="1320"/>
        </w:tabs>
        <w:ind w:left="1320" w:hanging="720"/>
      </w:pPr>
      <w:rPr>
        <w:rFonts w:hint="default"/>
        <w:i/>
      </w:rPr>
    </w:lvl>
  </w:abstractNum>
  <w:num w:numId="1">
    <w:abstractNumId w:val="17"/>
  </w:num>
  <w:num w:numId="2">
    <w:abstractNumId w:val="21"/>
  </w:num>
  <w:num w:numId="3">
    <w:abstractNumId w:val="33"/>
  </w:num>
  <w:num w:numId="4">
    <w:abstractNumId w:val="22"/>
  </w:num>
  <w:num w:numId="5">
    <w:abstractNumId w:val="34"/>
  </w:num>
  <w:num w:numId="6">
    <w:abstractNumId w:val="36"/>
  </w:num>
  <w:num w:numId="7">
    <w:abstractNumId w:val="28"/>
  </w:num>
  <w:num w:numId="8">
    <w:abstractNumId w:val="1"/>
  </w:num>
  <w:num w:numId="9">
    <w:abstractNumId w:val="12"/>
  </w:num>
  <w:num w:numId="10">
    <w:abstractNumId w:val="26"/>
  </w:num>
  <w:num w:numId="11">
    <w:abstractNumId w:val="4"/>
  </w:num>
  <w:num w:numId="12">
    <w:abstractNumId w:val="24"/>
  </w:num>
  <w:num w:numId="13">
    <w:abstractNumId w:val="13"/>
  </w:num>
  <w:num w:numId="14">
    <w:abstractNumId w:val="25"/>
  </w:num>
  <w:num w:numId="15">
    <w:abstractNumId w:val="5"/>
  </w:num>
  <w:num w:numId="16">
    <w:abstractNumId w:val="19"/>
  </w:num>
  <w:num w:numId="17">
    <w:abstractNumId w:val="2"/>
  </w:num>
  <w:num w:numId="18">
    <w:abstractNumId w:val="18"/>
  </w:num>
  <w:num w:numId="19">
    <w:abstractNumId w:val="30"/>
  </w:num>
  <w:num w:numId="20">
    <w:abstractNumId w:val="37"/>
  </w:num>
  <w:num w:numId="21">
    <w:abstractNumId w:val="0"/>
  </w:num>
  <w:num w:numId="22">
    <w:abstractNumId w:val="32"/>
  </w:num>
  <w:num w:numId="23">
    <w:abstractNumId w:val="9"/>
  </w:num>
  <w:num w:numId="24">
    <w:abstractNumId w:val="3"/>
  </w:num>
  <w:num w:numId="25">
    <w:abstractNumId w:val="8"/>
  </w:num>
  <w:num w:numId="26">
    <w:abstractNumId w:val="31"/>
  </w:num>
  <w:num w:numId="27">
    <w:abstractNumId w:val="16"/>
  </w:num>
  <w:num w:numId="28">
    <w:abstractNumId w:val="27"/>
  </w:num>
  <w:num w:numId="29">
    <w:abstractNumId w:val="11"/>
  </w:num>
  <w:num w:numId="30">
    <w:abstractNumId w:val="10"/>
  </w:num>
  <w:num w:numId="31">
    <w:abstractNumId w:val="23"/>
  </w:num>
  <w:num w:numId="32">
    <w:abstractNumId w:val="15"/>
  </w:num>
  <w:num w:numId="33">
    <w:abstractNumId w:val="14"/>
  </w:num>
  <w:num w:numId="34">
    <w:abstractNumId w:val="7"/>
  </w:num>
  <w:num w:numId="35">
    <w:abstractNumId w:val="35"/>
  </w:num>
  <w:num w:numId="36">
    <w:abstractNumId w:val="29"/>
  </w:num>
  <w:num w:numId="37">
    <w:abstractNumId w:val="20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zMzNLM0szAzsDBU0lEKTi0uzszPAykwqwUAdTo0KywAAAA="/>
  </w:docVars>
  <w:rsids>
    <w:rsidRoot w:val="008671A9"/>
    <w:rsid w:val="0000073E"/>
    <w:rsid w:val="00000CD0"/>
    <w:rsid w:val="00006DC9"/>
    <w:rsid w:val="0002331C"/>
    <w:rsid w:val="00024A73"/>
    <w:rsid w:val="00025B98"/>
    <w:rsid w:val="0003108B"/>
    <w:rsid w:val="000379A6"/>
    <w:rsid w:val="00044177"/>
    <w:rsid w:val="00052B4D"/>
    <w:rsid w:val="0006050C"/>
    <w:rsid w:val="00073289"/>
    <w:rsid w:val="00086D0E"/>
    <w:rsid w:val="00095827"/>
    <w:rsid w:val="00097803"/>
    <w:rsid w:val="000A11FD"/>
    <w:rsid w:val="000A5559"/>
    <w:rsid w:val="000B269A"/>
    <w:rsid w:val="000B5FB6"/>
    <w:rsid w:val="000C3B78"/>
    <w:rsid w:val="000C4599"/>
    <w:rsid w:val="000D62E7"/>
    <w:rsid w:val="000F1C2A"/>
    <w:rsid w:val="0010326D"/>
    <w:rsid w:val="00107601"/>
    <w:rsid w:val="0011072D"/>
    <w:rsid w:val="001236FA"/>
    <w:rsid w:val="00133EC3"/>
    <w:rsid w:val="001414F4"/>
    <w:rsid w:val="001425D5"/>
    <w:rsid w:val="00142D4F"/>
    <w:rsid w:val="00145E9D"/>
    <w:rsid w:val="001530D9"/>
    <w:rsid w:val="00153F20"/>
    <w:rsid w:val="001630D2"/>
    <w:rsid w:val="0018660C"/>
    <w:rsid w:val="001915C0"/>
    <w:rsid w:val="001942E5"/>
    <w:rsid w:val="001952C9"/>
    <w:rsid w:val="001970E8"/>
    <w:rsid w:val="001A75E7"/>
    <w:rsid w:val="001C13CC"/>
    <w:rsid w:val="001C175E"/>
    <w:rsid w:val="001D5D13"/>
    <w:rsid w:val="001D687E"/>
    <w:rsid w:val="001D6F9D"/>
    <w:rsid w:val="001E67BB"/>
    <w:rsid w:val="001E6CF6"/>
    <w:rsid w:val="001E7832"/>
    <w:rsid w:val="001E7AF8"/>
    <w:rsid w:val="001E7BB3"/>
    <w:rsid w:val="001F04D3"/>
    <w:rsid w:val="001F1F19"/>
    <w:rsid w:val="001F3ABC"/>
    <w:rsid w:val="001F40C4"/>
    <w:rsid w:val="00207FC8"/>
    <w:rsid w:val="00216788"/>
    <w:rsid w:val="00221080"/>
    <w:rsid w:val="00234855"/>
    <w:rsid w:val="00236BE4"/>
    <w:rsid w:val="0024246F"/>
    <w:rsid w:val="002444B1"/>
    <w:rsid w:val="00255649"/>
    <w:rsid w:val="002624DA"/>
    <w:rsid w:val="002626F8"/>
    <w:rsid w:val="0027406F"/>
    <w:rsid w:val="00276E3E"/>
    <w:rsid w:val="00293FF1"/>
    <w:rsid w:val="002B4A2A"/>
    <w:rsid w:val="002C3D6E"/>
    <w:rsid w:val="002C61DD"/>
    <w:rsid w:val="002C76F5"/>
    <w:rsid w:val="002E176E"/>
    <w:rsid w:val="002E2F3A"/>
    <w:rsid w:val="002F129A"/>
    <w:rsid w:val="00302AEF"/>
    <w:rsid w:val="0030344E"/>
    <w:rsid w:val="00303796"/>
    <w:rsid w:val="00320703"/>
    <w:rsid w:val="00323F89"/>
    <w:rsid w:val="00325C80"/>
    <w:rsid w:val="00336457"/>
    <w:rsid w:val="00337DFC"/>
    <w:rsid w:val="003400CB"/>
    <w:rsid w:val="003424A3"/>
    <w:rsid w:val="00355E64"/>
    <w:rsid w:val="00356592"/>
    <w:rsid w:val="00396135"/>
    <w:rsid w:val="00396E62"/>
    <w:rsid w:val="003B0E7E"/>
    <w:rsid w:val="003C178F"/>
    <w:rsid w:val="003D0A38"/>
    <w:rsid w:val="003D341C"/>
    <w:rsid w:val="003D371A"/>
    <w:rsid w:val="003D7E2B"/>
    <w:rsid w:val="003F0C76"/>
    <w:rsid w:val="003F27E8"/>
    <w:rsid w:val="003F6AF7"/>
    <w:rsid w:val="004108AA"/>
    <w:rsid w:val="004151F7"/>
    <w:rsid w:val="00416A2D"/>
    <w:rsid w:val="00420A09"/>
    <w:rsid w:val="00423813"/>
    <w:rsid w:val="00426958"/>
    <w:rsid w:val="00436863"/>
    <w:rsid w:val="00437753"/>
    <w:rsid w:val="004458F6"/>
    <w:rsid w:val="00466340"/>
    <w:rsid w:val="00470B76"/>
    <w:rsid w:val="0047204E"/>
    <w:rsid w:val="00476379"/>
    <w:rsid w:val="00476D0E"/>
    <w:rsid w:val="00481CAF"/>
    <w:rsid w:val="00483687"/>
    <w:rsid w:val="00483F5F"/>
    <w:rsid w:val="004868C2"/>
    <w:rsid w:val="004903BC"/>
    <w:rsid w:val="004923C8"/>
    <w:rsid w:val="00492D2A"/>
    <w:rsid w:val="00493683"/>
    <w:rsid w:val="00494908"/>
    <w:rsid w:val="004A7C62"/>
    <w:rsid w:val="004B2DC9"/>
    <w:rsid w:val="004E2CAD"/>
    <w:rsid w:val="004E5C6C"/>
    <w:rsid w:val="004F1BB5"/>
    <w:rsid w:val="00503E5C"/>
    <w:rsid w:val="00510EEC"/>
    <w:rsid w:val="00511E7B"/>
    <w:rsid w:val="00511FEC"/>
    <w:rsid w:val="005136E9"/>
    <w:rsid w:val="00517618"/>
    <w:rsid w:val="005226CD"/>
    <w:rsid w:val="00533C8B"/>
    <w:rsid w:val="00553653"/>
    <w:rsid w:val="00555887"/>
    <w:rsid w:val="005567EB"/>
    <w:rsid w:val="00557180"/>
    <w:rsid w:val="0059139B"/>
    <w:rsid w:val="00592DD1"/>
    <w:rsid w:val="005969EA"/>
    <w:rsid w:val="00596A15"/>
    <w:rsid w:val="005A2591"/>
    <w:rsid w:val="005A28D3"/>
    <w:rsid w:val="005A2B4B"/>
    <w:rsid w:val="005A38C4"/>
    <w:rsid w:val="005A5E55"/>
    <w:rsid w:val="005A7F39"/>
    <w:rsid w:val="005B10EE"/>
    <w:rsid w:val="005C1A83"/>
    <w:rsid w:val="005C3553"/>
    <w:rsid w:val="005C7CEB"/>
    <w:rsid w:val="005D3BF8"/>
    <w:rsid w:val="005F02A1"/>
    <w:rsid w:val="005F6B50"/>
    <w:rsid w:val="005F7C90"/>
    <w:rsid w:val="00602966"/>
    <w:rsid w:val="00611227"/>
    <w:rsid w:val="00611750"/>
    <w:rsid w:val="00612ADF"/>
    <w:rsid w:val="00617375"/>
    <w:rsid w:val="006271E1"/>
    <w:rsid w:val="006335E4"/>
    <w:rsid w:val="00637BAA"/>
    <w:rsid w:val="0065488A"/>
    <w:rsid w:val="0065725E"/>
    <w:rsid w:val="00661BC4"/>
    <w:rsid w:val="006658D2"/>
    <w:rsid w:val="00683FA2"/>
    <w:rsid w:val="006870BC"/>
    <w:rsid w:val="0069202F"/>
    <w:rsid w:val="006B3831"/>
    <w:rsid w:val="006C35D5"/>
    <w:rsid w:val="006C7CB7"/>
    <w:rsid w:val="006F53D4"/>
    <w:rsid w:val="007072B0"/>
    <w:rsid w:val="00720F8C"/>
    <w:rsid w:val="00727FD5"/>
    <w:rsid w:val="00735C8B"/>
    <w:rsid w:val="00737ACA"/>
    <w:rsid w:val="00750503"/>
    <w:rsid w:val="00763624"/>
    <w:rsid w:val="00763BA4"/>
    <w:rsid w:val="00772000"/>
    <w:rsid w:val="00772538"/>
    <w:rsid w:val="00772ABC"/>
    <w:rsid w:val="00774B1C"/>
    <w:rsid w:val="00783895"/>
    <w:rsid w:val="00783DE2"/>
    <w:rsid w:val="007844E3"/>
    <w:rsid w:val="00787456"/>
    <w:rsid w:val="00787B33"/>
    <w:rsid w:val="007A443C"/>
    <w:rsid w:val="007A6494"/>
    <w:rsid w:val="007A6784"/>
    <w:rsid w:val="007B4515"/>
    <w:rsid w:val="007B7979"/>
    <w:rsid w:val="007C3AC5"/>
    <w:rsid w:val="007C4445"/>
    <w:rsid w:val="007D319E"/>
    <w:rsid w:val="007F1D0C"/>
    <w:rsid w:val="007F3575"/>
    <w:rsid w:val="007F45C2"/>
    <w:rsid w:val="0080181A"/>
    <w:rsid w:val="00813E6F"/>
    <w:rsid w:val="008440B8"/>
    <w:rsid w:val="00846B0B"/>
    <w:rsid w:val="008503CC"/>
    <w:rsid w:val="00851E2C"/>
    <w:rsid w:val="008671A9"/>
    <w:rsid w:val="008706C5"/>
    <w:rsid w:val="00874834"/>
    <w:rsid w:val="00876B35"/>
    <w:rsid w:val="00882029"/>
    <w:rsid w:val="00885826"/>
    <w:rsid w:val="0088629C"/>
    <w:rsid w:val="008915E1"/>
    <w:rsid w:val="008922CD"/>
    <w:rsid w:val="00893FC8"/>
    <w:rsid w:val="0089535C"/>
    <w:rsid w:val="00895376"/>
    <w:rsid w:val="00897348"/>
    <w:rsid w:val="00897C97"/>
    <w:rsid w:val="008A7E73"/>
    <w:rsid w:val="008B0D6D"/>
    <w:rsid w:val="008B459C"/>
    <w:rsid w:val="008C7E1A"/>
    <w:rsid w:val="008D4029"/>
    <w:rsid w:val="008E2876"/>
    <w:rsid w:val="008E32D8"/>
    <w:rsid w:val="008F0D85"/>
    <w:rsid w:val="008F3C02"/>
    <w:rsid w:val="0090658F"/>
    <w:rsid w:val="00914FFF"/>
    <w:rsid w:val="00920A6C"/>
    <w:rsid w:val="009239F2"/>
    <w:rsid w:val="00927320"/>
    <w:rsid w:val="00931214"/>
    <w:rsid w:val="00931B54"/>
    <w:rsid w:val="0093748F"/>
    <w:rsid w:val="00941D15"/>
    <w:rsid w:val="00951AD2"/>
    <w:rsid w:val="009531FB"/>
    <w:rsid w:val="00965005"/>
    <w:rsid w:val="00966378"/>
    <w:rsid w:val="00972F17"/>
    <w:rsid w:val="009778A2"/>
    <w:rsid w:val="009778AF"/>
    <w:rsid w:val="00977BAC"/>
    <w:rsid w:val="009A62E3"/>
    <w:rsid w:val="009C2986"/>
    <w:rsid w:val="009C47DF"/>
    <w:rsid w:val="009E1AD5"/>
    <w:rsid w:val="009E2FFB"/>
    <w:rsid w:val="009E5F3C"/>
    <w:rsid w:val="009F2686"/>
    <w:rsid w:val="009F4D91"/>
    <w:rsid w:val="00A0126A"/>
    <w:rsid w:val="00A04A40"/>
    <w:rsid w:val="00A05458"/>
    <w:rsid w:val="00A12808"/>
    <w:rsid w:val="00A16C93"/>
    <w:rsid w:val="00A20B3D"/>
    <w:rsid w:val="00A20F7C"/>
    <w:rsid w:val="00A22BB1"/>
    <w:rsid w:val="00A32D60"/>
    <w:rsid w:val="00A43BC7"/>
    <w:rsid w:val="00A6105F"/>
    <w:rsid w:val="00A61CC0"/>
    <w:rsid w:val="00A70820"/>
    <w:rsid w:val="00A74D58"/>
    <w:rsid w:val="00A7679B"/>
    <w:rsid w:val="00A84CBE"/>
    <w:rsid w:val="00A873BF"/>
    <w:rsid w:val="00A93C2B"/>
    <w:rsid w:val="00AA2248"/>
    <w:rsid w:val="00AC082B"/>
    <w:rsid w:val="00AC4D83"/>
    <w:rsid w:val="00AC5E07"/>
    <w:rsid w:val="00AD0F86"/>
    <w:rsid w:val="00AD7529"/>
    <w:rsid w:val="00AE460F"/>
    <w:rsid w:val="00AF1CF4"/>
    <w:rsid w:val="00AF4151"/>
    <w:rsid w:val="00AF5A3D"/>
    <w:rsid w:val="00B00F51"/>
    <w:rsid w:val="00B05276"/>
    <w:rsid w:val="00B058C1"/>
    <w:rsid w:val="00B1528B"/>
    <w:rsid w:val="00B236A7"/>
    <w:rsid w:val="00B241B8"/>
    <w:rsid w:val="00B24E38"/>
    <w:rsid w:val="00B2757F"/>
    <w:rsid w:val="00B37CF4"/>
    <w:rsid w:val="00B45D69"/>
    <w:rsid w:val="00B676E5"/>
    <w:rsid w:val="00B76516"/>
    <w:rsid w:val="00B90CEF"/>
    <w:rsid w:val="00B9102F"/>
    <w:rsid w:val="00B97220"/>
    <w:rsid w:val="00BA6106"/>
    <w:rsid w:val="00BB60ED"/>
    <w:rsid w:val="00BD5107"/>
    <w:rsid w:val="00BD5AF9"/>
    <w:rsid w:val="00BE27EC"/>
    <w:rsid w:val="00C0452C"/>
    <w:rsid w:val="00C0500F"/>
    <w:rsid w:val="00C06E10"/>
    <w:rsid w:val="00C448EB"/>
    <w:rsid w:val="00C540A9"/>
    <w:rsid w:val="00C64F87"/>
    <w:rsid w:val="00C67EA0"/>
    <w:rsid w:val="00C73C44"/>
    <w:rsid w:val="00C955BB"/>
    <w:rsid w:val="00CA10F2"/>
    <w:rsid w:val="00CB0BFF"/>
    <w:rsid w:val="00CB3BC8"/>
    <w:rsid w:val="00CB6964"/>
    <w:rsid w:val="00CB7BB2"/>
    <w:rsid w:val="00CC0A0E"/>
    <w:rsid w:val="00CE61EE"/>
    <w:rsid w:val="00CF0D9D"/>
    <w:rsid w:val="00D063AA"/>
    <w:rsid w:val="00D1018D"/>
    <w:rsid w:val="00D119FF"/>
    <w:rsid w:val="00D13BAC"/>
    <w:rsid w:val="00D1483C"/>
    <w:rsid w:val="00D20347"/>
    <w:rsid w:val="00D30A9F"/>
    <w:rsid w:val="00D35FE3"/>
    <w:rsid w:val="00D43A24"/>
    <w:rsid w:val="00D56039"/>
    <w:rsid w:val="00D661E5"/>
    <w:rsid w:val="00D72D6A"/>
    <w:rsid w:val="00D74006"/>
    <w:rsid w:val="00D84DCB"/>
    <w:rsid w:val="00D959F1"/>
    <w:rsid w:val="00DD612E"/>
    <w:rsid w:val="00DD6309"/>
    <w:rsid w:val="00DE2667"/>
    <w:rsid w:val="00DE79F4"/>
    <w:rsid w:val="00DF45AC"/>
    <w:rsid w:val="00DF70FE"/>
    <w:rsid w:val="00DF74BB"/>
    <w:rsid w:val="00E059CA"/>
    <w:rsid w:val="00E07333"/>
    <w:rsid w:val="00E17DF4"/>
    <w:rsid w:val="00E20F74"/>
    <w:rsid w:val="00E24286"/>
    <w:rsid w:val="00E3218C"/>
    <w:rsid w:val="00E414E7"/>
    <w:rsid w:val="00E42B98"/>
    <w:rsid w:val="00E4329B"/>
    <w:rsid w:val="00E44152"/>
    <w:rsid w:val="00E66B66"/>
    <w:rsid w:val="00E76EA8"/>
    <w:rsid w:val="00E81921"/>
    <w:rsid w:val="00E862FE"/>
    <w:rsid w:val="00E87CFD"/>
    <w:rsid w:val="00E911CF"/>
    <w:rsid w:val="00E9497D"/>
    <w:rsid w:val="00EA06DD"/>
    <w:rsid w:val="00EA211F"/>
    <w:rsid w:val="00EA4EA6"/>
    <w:rsid w:val="00EB29CF"/>
    <w:rsid w:val="00EB72CA"/>
    <w:rsid w:val="00ED0D78"/>
    <w:rsid w:val="00ED11E9"/>
    <w:rsid w:val="00ED6910"/>
    <w:rsid w:val="00EE2D1A"/>
    <w:rsid w:val="00EF5547"/>
    <w:rsid w:val="00EF7237"/>
    <w:rsid w:val="00F01E36"/>
    <w:rsid w:val="00F04A44"/>
    <w:rsid w:val="00F309FF"/>
    <w:rsid w:val="00F56759"/>
    <w:rsid w:val="00F76F66"/>
    <w:rsid w:val="00F8188D"/>
    <w:rsid w:val="00FA46B0"/>
    <w:rsid w:val="00FC37F4"/>
    <w:rsid w:val="00FE5A18"/>
    <w:rsid w:val="00FF34AB"/>
    <w:rsid w:val="00FF4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F98528AA-22D1-49BD-8053-00295BD5D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HK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564"/>
        <w:tab w:val="left" w:pos="1128"/>
        <w:tab w:val="left" w:pos="3609"/>
        <w:tab w:val="left" w:pos="5428"/>
        <w:tab w:val="left" w:pos="6681"/>
      </w:tabs>
      <w:suppressAutoHyphens/>
      <w:spacing w:line="240" w:lineRule="atLeast"/>
      <w:jc w:val="both"/>
      <w:outlineLvl w:val="0"/>
    </w:pPr>
    <w:rPr>
      <w:rFonts w:ascii="CG Times" w:hAnsi="CG Times"/>
      <w:b/>
      <w:spacing w:val="-2"/>
      <w:sz w:val="22"/>
      <w:lang w:val="en-GB"/>
    </w:rPr>
  </w:style>
  <w:style w:type="paragraph" w:styleId="Heading2">
    <w:name w:val="heading 2"/>
    <w:basedOn w:val="Normal"/>
    <w:next w:val="NormalIndent"/>
    <w:qFormat/>
    <w:pPr>
      <w:keepNext/>
      <w:spacing w:line="240" w:lineRule="exact"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Indent"/>
    <w:qFormat/>
    <w:pPr>
      <w:keepNext/>
      <w:tabs>
        <w:tab w:val="left" w:pos="-3480"/>
        <w:tab w:val="left" w:pos="-3240"/>
        <w:tab w:val="left" w:pos="-1620"/>
        <w:tab w:val="left" w:pos="600"/>
        <w:tab w:val="left" w:pos="1080"/>
      </w:tabs>
      <w:spacing w:line="280" w:lineRule="exact"/>
      <w:jc w:val="both"/>
      <w:outlineLvl w:val="2"/>
    </w:pPr>
    <w:rPr>
      <w:i/>
    </w:rPr>
  </w:style>
  <w:style w:type="paragraph" w:styleId="Heading4">
    <w:name w:val="heading 4"/>
    <w:basedOn w:val="Normal"/>
    <w:next w:val="NormalIndent"/>
    <w:qFormat/>
    <w:pPr>
      <w:keepNext/>
      <w:numPr>
        <w:numId w:val="5"/>
      </w:numPr>
      <w:tabs>
        <w:tab w:val="left" w:pos="960"/>
      </w:tabs>
      <w:spacing w:line="280" w:lineRule="exact"/>
      <w:outlineLvl w:val="3"/>
    </w:pPr>
    <w:rPr>
      <w:b/>
    </w:rPr>
  </w:style>
  <w:style w:type="paragraph" w:styleId="Heading5">
    <w:name w:val="heading 5"/>
    <w:basedOn w:val="Normal"/>
    <w:next w:val="NormalIndent"/>
    <w:qFormat/>
    <w:pPr>
      <w:keepNext/>
      <w:numPr>
        <w:numId w:val="17"/>
      </w:numPr>
      <w:spacing w:line="240" w:lineRule="exact"/>
      <w:jc w:val="both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pPr>
      <w:keepNext/>
      <w:snapToGrid w:val="0"/>
      <w:jc w:val="center"/>
      <w:outlineLvl w:val="5"/>
    </w:pPr>
    <w:rPr>
      <w:i/>
      <w:i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left="480"/>
    </w:pPr>
  </w:style>
  <w:style w:type="paragraph" w:styleId="Title">
    <w:name w:val="Title"/>
    <w:basedOn w:val="Normal"/>
    <w:qFormat/>
    <w:pPr>
      <w:spacing w:line="240" w:lineRule="exact"/>
      <w:jc w:val="center"/>
    </w:pPr>
    <w:rPr>
      <w:b/>
    </w:rPr>
  </w:style>
  <w:style w:type="paragraph" w:styleId="Subtitle">
    <w:name w:val="Subtitle"/>
    <w:basedOn w:val="Normal"/>
    <w:qFormat/>
    <w:pPr>
      <w:spacing w:line="240" w:lineRule="exact"/>
      <w:jc w:val="center"/>
    </w:pPr>
    <w:rPr>
      <w:b/>
    </w:rPr>
  </w:style>
  <w:style w:type="paragraph" w:styleId="BodyTextIndent">
    <w:name w:val="Body Text Indent"/>
    <w:basedOn w:val="Normal"/>
    <w:pPr>
      <w:tabs>
        <w:tab w:val="left" w:pos="-3240"/>
        <w:tab w:val="left" w:pos="-1620"/>
        <w:tab w:val="left" w:pos="600"/>
        <w:tab w:val="left" w:pos="1080"/>
      </w:tabs>
      <w:spacing w:line="280" w:lineRule="exact"/>
      <w:ind w:left="1111" w:hanging="1111"/>
      <w:jc w:val="both"/>
    </w:pPr>
  </w:style>
  <w:style w:type="paragraph" w:styleId="BodyText">
    <w:name w:val="Body Text"/>
    <w:basedOn w:val="Normal"/>
    <w:pPr>
      <w:tabs>
        <w:tab w:val="left" w:pos="-3480"/>
        <w:tab w:val="left" w:pos="-3240"/>
        <w:tab w:val="left" w:pos="-1620"/>
      </w:tabs>
      <w:spacing w:line="280" w:lineRule="exact"/>
      <w:jc w:val="both"/>
    </w:pPr>
  </w:style>
  <w:style w:type="paragraph" w:styleId="BodyTextIndent2">
    <w:name w:val="Body Text Indent 2"/>
    <w:basedOn w:val="Normal"/>
    <w:pPr>
      <w:spacing w:line="240" w:lineRule="exact"/>
      <w:ind w:left="720" w:hanging="360"/>
      <w:jc w:val="both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  <w:spacing w:line="280" w:lineRule="exact"/>
    </w:pPr>
    <w:rPr>
      <w:sz w:val="20"/>
    </w:rPr>
  </w:style>
  <w:style w:type="paragraph" w:styleId="BodyText2">
    <w:name w:val="Body Text 2"/>
    <w:basedOn w:val="Normal"/>
    <w:pPr>
      <w:snapToGrid w:val="0"/>
    </w:pPr>
    <w:rPr>
      <w:sz w:val="22"/>
    </w:rPr>
  </w:style>
  <w:style w:type="paragraph" w:styleId="BodyTextIndent3">
    <w:name w:val="Body Text Indent 3"/>
    <w:basedOn w:val="Normal"/>
    <w:pPr>
      <w:snapToGrid w:val="0"/>
      <w:ind w:left="360"/>
    </w:pPr>
    <w:rPr>
      <w:sz w:val="22"/>
    </w:r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C47DF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FollowedHyperlink">
    <w:name w:val="FollowedHyperlink"/>
    <w:rsid w:val="00481CAF"/>
    <w:rPr>
      <w:color w:val="800080"/>
      <w:u w:val="single"/>
    </w:rPr>
  </w:style>
  <w:style w:type="paragraph" w:styleId="BalloonText">
    <w:name w:val="Balloon Text"/>
    <w:basedOn w:val="Normal"/>
    <w:semiHidden/>
    <w:rsid w:val="009F4D91"/>
    <w:rPr>
      <w:rFonts w:ascii="Arial" w:hAnsi="Arial"/>
      <w:sz w:val="16"/>
      <w:szCs w:val="16"/>
    </w:rPr>
  </w:style>
  <w:style w:type="paragraph" w:styleId="Revision">
    <w:name w:val="Revision"/>
    <w:hidden/>
    <w:uiPriority w:val="99"/>
    <w:semiHidden/>
    <w:rsid w:val="00006DC9"/>
    <w:rPr>
      <w:kern w:val="2"/>
      <w:sz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74B1C"/>
    <w:rPr>
      <w:kern w:val="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E93C3-5A23-49CA-A9DE-2A60FBF13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562</Words>
  <Characters>6139</Characters>
  <Application>Microsoft Office Word</Application>
  <DocSecurity>0</DocSecurity>
  <Lines>5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</vt:lpstr>
    </vt:vector>
  </TitlesOfParts>
  <Company>Faculty of Medicine</Company>
  <LinksUpToDate>false</LinksUpToDate>
  <CharactersWithSpaces>6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</dc:title>
  <dc:subject/>
  <dc:creator>wwpoon</dc:creator>
  <cp:keywords/>
  <cp:lastModifiedBy>Ingrid Tang</cp:lastModifiedBy>
  <cp:revision>15</cp:revision>
  <cp:lastPrinted>2014-12-12T06:55:00Z</cp:lastPrinted>
  <dcterms:created xsi:type="dcterms:W3CDTF">2022-05-26T09:51:00Z</dcterms:created>
  <dcterms:modified xsi:type="dcterms:W3CDTF">2022-06-08T07:15:00Z</dcterms:modified>
</cp:coreProperties>
</file>